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16FD5" w14:textId="786CDBB3" w:rsidR="000B58E8" w:rsidRPr="00401E83" w:rsidRDefault="000B58E8" w:rsidP="000B58E8">
      <w:pPr>
        <w:rPr>
          <w:color w:val="000000" w:themeColor="text1"/>
          <w:u w:val="single"/>
          <w:lang w:val="da-DK"/>
        </w:rPr>
      </w:pPr>
      <w:r w:rsidRPr="00401E83">
        <w:rPr>
          <w:rStyle w:val="Strong"/>
          <w:b w:val="0"/>
          <w:bCs w:val="0"/>
          <w:color w:val="000000" w:themeColor="text1"/>
          <w:u w:val="single"/>
          <w:lang w:val="da-DK"/>
        </w:rPr>
        <w:t>Press</w:t>
      </w:r>
      <w:r w:rsidR="00471DA9" w:rsidRPr="00401E83">
        <w:rPr>
          <w:rStyle w:val="Strong"/>
          <w:b w:val="0"/>
          <w:bCs w:val="0"/>
          <w:color w:val="000000" w:themeColor="text1"/>
          <w:u w:val="single"/>
          <w:lang w:val="da-DK"/>
        </w:rPr>
        <w:t>emeddelelse</w:t>
      </w:r>
      <w:r w:rsidRPr="00401E83">
        <w:rPr>
          <w:rStyle w:val="Strong"/>
          <w:b w:val="0"/>
          <w:bCs w:val="0"/>
          <w:color w:val="000000" w:themeColor="text1"/>
          <w:u w:val="single"/>
          <w:lang w:val="da-DK"/>
        </w:rPr>
        <w:t>, 2</w:t>
      </w:r>
      <w:r w:rsidR="009F4781" w:rsidRPr="00401E83">
        <w:rPr>
          <w:rStyle w:val="Strong"/>
          <w:b w:val="0"/>
          <w:bCs w:val="0"/>
          <w:color w:val="000000" w:themeColor="text1"/>
          <w:u w:val="single"/>
          <w:lang w:val="da-DK"/>
        </w:rPr>
        <w:t>.</w:t>
      </w:r>
      <w:r w:rsidRPr="00401E83">
        <w:rPr>
          <w:rStyle w:val="Strong"/>
          <w:b w:val="0"/>
          <w:bCs w:val="0"/>
          <w:color w:val="000000" w:themeColor="text1"/>
          <w:u w:val="single"/>
          <w:lang w:val="da-DK"/>
        </w:rPr>
        <w:t xml:space="preserve"> </w:t>
      </w:r>
      <w:r w:rsidR="009F4781" w:rsidRPr="00401E83">
        <w:rPr>
          <w:rStyle w:val="Strong"/>
          <w:b w:val="0"/>
          <w:bCs w:val="0"/>
          <w:color w:val="000000" w:themeColor="text1"/>
          <w:u w:val="single"/>
          <w:lang w:val="da-DK"/>
        </w:rPr>
        <w:t>f</w:t>
      </w:r>
      <w:r w:rsidRPr="00401E83">
        <w:rPr>
          <w:rStyle w:val="Strong"/>
          <w:b w:val="0"/>
          <w:bCs w:val="0"/>
          <w:color w:val="000000" w:themeColor="text1"/>
          <w:u w:val="single"/>
          <w:lang w:val="da-DK"/>
        </w:rPr>
        <w:t>ebruar 2021 9:01 (CET)</w:t>
      </w:r>
    </w:p>
    <w:p w14:paraId="1FCFC09D" w14:textId="34F56777" w:rsidR="000B58E8" w:rsidRPr="00401E83" w:rsidRDefault="001B2978" w:rsidP="003F511F">
      <w:pPr>
        <w:pStyle w:val="Heading1"/>
        <w:rPr>
          <w:lang w:val="da-DK"/>
        </w:rPr>
      </w:pPr>
      <w:r w:rsidRPr="00401E83">
        <w:rPr>
          <w:lang w:val="da-DK"/>
        </w:rPr>
        <w:t>B</w:t>
      </w:r>
      <w:r w:rsidR="000B58E8" w:rsidRPr="00401E83">
        <w:rPr>
          <w:lang w:val="da-DK"/>
        </w:rPr>
        <w:t xml:space="preserve">lue </w:t>
      </w:r>
      <w:r w:rsidRPr="00401E83">
        <w:rPr>
          <w:lang w:val="da-DK"/>
        </w:rPr>
        <w:t>W</w:t>
      </w:r>
      <w:r w:rsidR="000B58E8" w:rsidRPr="00401E83">
        <w:rPr>
          <w:lang w:val="da-DK"/>
        </w:rPr>
        <w:t xml:space="preserve">orld </w:t>
      </w:r>
      <w:r w:rsidRPr="00401E83">
        <w:rPr>
          <w:lang w:val="da-DK"/>
        </w:rPr>
        <w:t>T</w:t>
      </w:r>
      <w:r w:rsidR="000B58E8" w:rsidRPr="00401E83">
        <w:rPr>
          <w:lang w:val="da-DK"/>
        </w:rPr>
        <w:t>echnologies</w:t>
      </w:r>
      <w:r w:rsidRPr="00401E83">
        <w:rPr>
          <w:lang w:val="da-DK"/>
        </w:rPr>
        <w:t xml:space="preserve"> </w:t>
      </w:r>
      <w:r w:rsidR="00CD6663" w:rsidRPr="00401E83">
        <w:rPr>
          <w:lang w:val="da-DK"/>
        </w:rPr>
        <w:t>og</w:t>
      </w:r>
      <w:r w:rsidRPr="00401E83">
        <w:rPr>
          <w:lang w:val="da-DK"/>
        </w:rPr>
        <w:t xml:space="preserve"> Karma Automotive</w:t>
      </w:r>
      <w:r w:rsidR="000B58E8" w:rsidRPr="00401E83">
        <w:rPr>
          <w:lang w:val="da-DK"/>
        </w:rPr>
        <w:t xml:space="preserve"> </w:t>
      </w:r>
      <w:r w:rsidR="00E97BB0" w:rsidRPr="00401E83">
        <w:rPr>
          <w:lang w:val="da-DK"/>
        </w:rPr>
        <w:t xml:space="preserve">indgår samarbejde </w:t>
      </w:r>
      <w:r w:rsidR="00EA49F4" w:rsidRPr="00401E83">
        <w:rPr>
          <w:lang w:val="da-DK"/>
        </w:rPr>
        <w:t>om brændselscellesystem til fremdrift</w:t>
      </w:r>
    </w:p>
    <w:p w14:paraId="48C597BC" w14:textId="36D02C83" w:rsidR="001B2978" w:rsidRPr="00401E83" w:rsidRDefault="003F511F" w:rsidP="000B58E8">
      <w:pPr>
        <w:rPr>
          <w:lang w:val="da-DK"/>
        </w:rPr>
      </w:pPr>
      <w:r w:rsidRPr="00401E83">
        <w:rPr>
          <w:noProof/>
          <w:lang w:val="da-DK"/>
        </w:rPr>
        <w:drawing>
          <wp:inline distT="0" distB="0" distL="0" distR="0" wp14:anchorId="11ACA0EA" wp14:editId="652E92DA">
            <wp:extent cx="5579745" cy="3138805"/>
            <wp:effectExtent l="0" t="0" r="190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313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E32F3" w14:textId="4E01BB9F" w:rsidR="00A9007F" w:rsidRPr="00401E83" w:rsidRDefault="001B15A2" w:rsidP="00A9007F">
      <w:pPr>
        <w:rPr>
          <w:lang w:val="da-DK"/>
        </w:rPr>
      </w:pPr>
      <w:r w:rsidRPr="00401E83">
        <w:rPr>
          <w:b/>
          <w:bCs/>
          <w:i/>
          <w:iCs/>
          <w:sz w:val="32"/>
          <w:szCs w:val="32"/>
          <w:lang w:val="da-DK"/>
        </w:rPr>
        <w:t xml:space="preserve">AALBORG, Danmark og IRVINE, Californien, USA (2. februar 2021) - Blue World Technologies </w:t>
      </w:r>
      <w:r w:rsidR="0098406E" w:rsidRPr="00401E83">
        <w:rPr>
          <w:b/>
          <w:bCs/>
          <w:i/>
          <w:iCs/>
          <w:sz w:val="32"/>
          <w:szCs w:val="32"/>
          <w:lang w:val="da-DK"/>
        </w:rPr>
        <w:t xml:space="preserve">har i dag </w:t>
      </w:r>
      <w:r w:rsidRPr="00401E83">
        <w:rPr>
          <w:b/>
          <w:bCs/>
          <w:i/>
          <w:iCs/>
          <w:sz w:val="32"/>
          <w:szCs w:val="32"/>
          <w:lang w:val="da-DK"/>
        </w:rPr>
        <w:t>meddelt</w:t>
      </w:r>
      <w:r w:rsidR="00215147">
        <w:rPr>
          <w:b/>
          <w:bCs/>
          <w:i/>
          <w:iCs/>
          <w:sz w:val="32"/>
          <w:szCs w:val="32"/>
          <w:lang w:val="da-DK"/>
        </w:rPr>
        <w:t>,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at vi </w:t>
      </w:r>
      <w:r w:rsidR="00D937BE" w:rsidRPr="00401E83">
        <w:rPr>
          <w:b/>
          <w:bCs/>
          <w:i/>
          <w:iCs/>
          <w:sz w:val="32"/>
          <w:szCs w:val="32"/>
          <w:lang w:val="da-DK"/>
        </w:rPr>
        <w:t xml:space="preserve">har indgået et </w:t>
      </w:r>
      <w:r w:rsidR="00DC18B5" w:rsidRPr="00401E83">
        <w:rPr>
          <w:b/>
          <w:bCs/>
          <w:i/>
          <w:iCs/>
          <w:sz w:val="32"/>
          <w:szCs w:val="32"/>
          <w:lang w:val="da-DK"/>
        </w:rPr>
        <w:t xml:space="preserve">samarbejde med </w:t>
      </w:r>
      <w:r w:rsidRPr="00401E83">
        <w:rPr>
          <w:b/>
          <w:bCs/>
          <w:i/>
          <w:iCs/>
          <w:sz w:val="32"/>
          <w:szCs w:val="32"/>
          <w:lang w:val="da-DK"/>
        </w:rPr>
        <w:t>Karma Automotive</w:t>
      </w:r>
      <w:r w:rsidR="00D937BE" w:rsidRPr="00401E83">
        <w:rPr>
          <w:b/>
          <w:bCs/>
          <w:i/>
          <w:iCs/>
          <w:sz w:val="32"/>
          <w:szCs w:val="32"/>
          <w:lang w:val="da-DK"/>
        </w:rPr>
        <w:t>, hvor vi skal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undersøge </w:t>
      </w:r>
      <w:r w:rsidR="00153147" w:rsidRPr="00401E83">
        <w:rPr>
          <w:b/>
          <w:bCs/>
          <w:i/>
          <w:iCs/>
          <w:sz w:val="32"/>
          <w:szCs w:val="32"/>
          <w:lang w:val="da-DK"/>
        </w:rPr>
        <w:t>mulighederne for brugen a</w:t>
      </w:r>
      <w:r w:rsidRPr="00401E83">
        <w:rPr>
          <w:b/>
          <w:bCs/>
          <w:i/>
          <w:iCs/>
          <w:sz w:val="32"/>
          <w:szCs w:val="32"/>
          <w:lang w:val="da-DK"/>
        </w:rPr>
        <w:t>f brændselscellesystem</w:t>
      </w:r>
      <w:r w:rsidR="00153147" w:rsidRPr="00401E83">
        <w:rPr>
          <w:b/>
          <w:bCs/>
          <w:i/>
          <w:iCs/>
          <w:sz w:val="32"/>
          <w:szCs w:val="32"/>
          <w:lang w:val="da-DK"/>
        </w:rPr>
        <w:t>er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</w:t>
      </w:r>
      <w:r w:rsidR="00CF05AC" w:rsidRPr="00401E83">
        <w:rPr>
          <w:b/>
          <w:bCs/>
          <w:i/>
          <w:iCs/>
          <w:sz w:val="32"/>
          <w:szCs w:val="32"/>
          <w:lang w:val="da-DK"/>
        </w:rPr>
        <w:t>til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leve</w:t>
      </w:r>
      <w:r w:rsidR="00096E03" w:rsidRPr="00401E83">
        <w:rPr>
          <w:b/>
          <w:bCs/>
          <w:i/>
          <w:iCs/>
          <w:sz w:val="32"/>
          <w:szCs w:val="32"/>
          <w:lang w:val="da-DK"/>
        </w:rPr>
        <w:t>ring af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</w:t>
      </w:r>
      <w:r w:rsidR="00ED4379" w:rsidRPr="00401E83">
        <w:rPr>
          <w:b/>
          <w:bCs/>
          <w:i/>
          <w:iCs/>
          <w:sz w:val="32"/>
          <w:szCs w:val="32"/>
          <w:lang w:val="da-DK"/>
        </w:rPr>
        <w:t xml:space="preserve">den </w:t>
      </w:r>
      <w:r w:rsidRPr="00401E83">
        <w:rPr>
          <w:b/>
          <w:bCs/>
          <w:i/>
          <w:iCs/>
          <w:sz w:val="32"/>
          <w:szCs w:val="32"/>
          <w:lang w:val="da-DK"/>
        </w:rPr>
        <w:t>primær</w:t>
      </w:r>
      <w:r w:rsidR="00ED4379" w:rsidRPr="00401E83">
        <w:rPr>
          <w:b/>
          <w:bCs/>
          <w:i/>
          <w:iCs/>
          <w:sz w:val="32"/>
          <w:szCs w:val="32"/>
          <w:lang w:val="da-DK"/>
        </w:rPr>
        <w:t>e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frem</w:t>
      </w:r>
      <w:r w:rsidR="00ED4379" w:rsidRPr="00401E83">
        <w:rPr>
          <w:b/>
          <w:bCs/>
          <w:i/>
          <w:iCs/>
          <w:sz w:val="32"/>
          <w:szCs w:val="32"/>
          <w:lang w:val="da-DK"/>
        </w:rPr>
        <w:t>drift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i en række fremtid</w:t>
      </w:r>
      <w:r w:rsidR="00ED4379" w:rsidRPr="00401E83">
        <w:rPr>
          <w:b/>
          <w:bCs/>
          <w:i/>
          <w:iCs/>
          <w:sz w:val="32"/>
          <w:szCs w:val="32"/>
          <w:lang w:val="da-DK"/>
        </w:rPr>
        <w:t>ige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personbiler og lette erhvervskøretøjer. Brændselsceller</w:t>
      </w:r>
      <w:r w:rsidR="00096E03" w:rsidRPr="00401E83">
        <w:rPr>
          <w:b/>
          <w:bCs/>
          <w:i/>
          <w:iCs/>
          <w:sz w:val="32"/>
          <w:szCs w:val="32"/>
          <w:lang w:val="da-DK"/>
        </w:rPr>
        <w:t>ne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muliggør </w:t>
      </w:r>
      <w:r w:rsidR="00096E03" w:rsidRPr="00401E83">
        <w:rPr>
          <w:b/>
          <w:bCs/>
          <w:i/>
          <w:iCs/>
          <w:sz w:val="32"/>
          <w:szCs w:val="32"/>
          <w:lang w:val="da-DK"/>
        </w:rPr>
        <w:t xml:space="preserve">en 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hurtig påfyldning af brændstof </w:t>
      </w:r>
      <w:r w:rsidR="00F30319" w:rsidRPr="00401E83">
        <w:rPr>
          <w:b/>
          <w:bCs/>
          <w:i/>
          <w:iCs/>
          <w:sz w:val="32"/>
          <w:szCs w:val="32"/>
          <w:lang w:val="da-DK"/>
        </w:rPr>
        <w:t>samt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 ekstrem lang </w:t>
      </w:r>
      <w:r w:rsidR="009F507A" w:rsidRPr="00401E83">
        <w:rPr>
          <w:b/>
          <w:bCs/>
          <w:i/>
          <w:iCs/>
          <w:sz w:val="32"/>
          <w:szCs w:val="32"/>
          <w:lang w:val="da-DK"/>
        </w:rPr>
        <w:t>kørselsrækkevidde</w:t>
      </w:r>
      <w:r w:rsidR="00AB28B8">
        <w:rPr>
          <w:b/>
          <w:bCs/>
          <w:i/>
          <w:iCs/>
          <w:sz w:val="32"/>
          <w:szCs w:val="32"/>
          <w:lang w:val="da-DK"/>
        </w:rPr>
        <w:t>,</w:t>
      </w:r>
      <w:r w:rsidR="009F507A" w:rsidRPr="00401E83">
        <w:rPr>
          <w:b/>
          <w:bCs/>
          <w:i/>
          <w:iCs/>
          <w:sz w:val="32"/>
          <w:szCs w:val="32"/>
          <w:lang w:val="da-DK"/>
        </w:rPr>
        <w:t xml:space="preserve"> 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og uden </w:t>
      </w:r>
      <w:r w:rsidR="00ED7F81" w:rsidRPr="00401E83">
        <w:rPr>
          <w:b/>
          <w:bCs/>
          <w:i/>
          <w:iCs/>
          <w:sz w:val="32"/>
          <w:szCs w:val="32"/>
          <w:lang w:val="da-DK"/>
        </w:rPr>
        <w:t xml:space="preserve">udledning af </w:t>
      </w:r>
      <w:r w:rsidRPr="00401E83">
        <w:rPr>
          <w:b/>
          <w:bCs/>
          <w:i/>
          <w:iCs/>
          <w:sz w:val="32"/>
          <w:szCs w:val="32"/>
          <w:lang w:val="da-DK"/>
        </w:rPr>
        <w:t xml:space="preserve">skadelige emissioner </w:t>
      </w:r>
      <w:r w:rsidR="00ED7F81" w:rsidRPr="00401E83">
        <w:rPr>
          <w:b/>
          <w:bCs/>
          <w:i/>
          <w:iCs/>
          <w:sz w:val="32"/>
          <w:szCs w:val="32"/>
          <w:lang w:val="da-DK"/>
        </w:rPr>
        <w:t xml:space="preserve">er teknologien </w:t>
      </w:r>
      <w:r w:rsidRPr="00401E83">
        <w:rPr>
          <w:b/>
          <w:bCs/>
          <w:i/>
          <w:iCs/>
          <w:sz w:val="32"/>
          <w:szCs w:val="32"/>
          <w:lang w:val="da-DK"/>
        </w:rPr>
        <w:t>et grønt alternativ til forbrændingsmotoren.</w:t>
      </w:r>
    </w:p>
    <w:p w14:paraId="7D85662C" w14:textId="0F6036A5" w:rsidR="00A9007F" w:rsidRPr="00401E83" w:rsidRDefault="00A9007F" w:rsidP="00A9007F">
      <w:pPr>
        <w:rPr>
          <w:lang w:val="da-DK"/>
        </w:rPr>
      </w:pPr>
    </w:p>
    <w:p w14:paraId="6975FADF" w14:textId="3494BF85" w:rsidR="000B58E8" w:rsidRPr="00401E83" w:rsidRDefault="00A9007F" w:rsidP="000B58E8">
      <w:pPr>
        <w:rPr>
          <w:lang w:val="da-DK"/>
        </w:rPr>
      </w:pPr>
      <w:r w:rsidRPr="00401E83">
        <w:rPr>
          <w:lang w:val="da-DK"/>
        </w:rPr>
        <w:t>Blue World Technolog</w:t>
      </w:r>
      <w:r w:rsidRPr="00401E83">
        <w:rPr>
          <w:lang w:val="da-DK"/>
        </w:rPr>
        <w:t>ies</w:t>
      </w:r>
      <w:r w:rsidR="008A2225" w:rsidRPr="00401E83">
        <w:rPr>
          <w:lang w:val="da-DK"/>
        </w:rPr>
        <w:t>’</w:t>
      </w:r>
      <w:r w:rsidRPr="00401E83">
        <w:rPr>
          <w:lang w:val="da-DK"/>
        </w:rPr>
        <w:t xml:space="preserve"> brændselscellesystem vil blive integreret </w:t>
      </w:r>
      <w:r w:rsidR="008A2225" w:rsidRPr="00401E83">
        <w:rPr>
          <w:lang w:val="da-DK"/>
        </w:rPr>
        <w:t>i</w:t>
      </w:r>
      <w:r w:rsidRPr="00401E83">
        <w:rPr>
          <w:lang w:val="da-DK"/>
        </w:rPr>
        <w:t xml:space="preserve"> Karma </w:t>
      </w:r>
      <w:proofErr w:type="spellStart"/>
      <w:r w:rsidRPr="00401E83">
        <w:rPr>
          <w:lang w:val="da-DK"/>
        </w:rPr>
        <w:t>Automotives</w:t>
      </w:r>
      <w:r w:rsidR="008064D0" w:rsidRPr="00401E83">
        <w:rPr>
          <w:lang w:val="da-DK"/>
        </w:rPr>
        <w:t>’</w:t>
      </w:r>
      <w:proofErr w:type="spellEnd"/>
      <w:r w:rsidRPr="00401E83">
        <w:rPr>
          <w:lang w:val="da-DK"/>
        </w:rPr>
        <w:t xml:space="preserve"> el</w:t>
      </w:r>
      <w:r w:rsidR="00660AC1" w:rsidRPr="00401E83">
        <w:rPr>
          <w:lang w:val="da-DK"/>
        </w:rPr>
        <w:t>bils platform</w:t>
      </w:r>
      <w:r w:rsidRPr="00401E83">
        <w:rPr>
          <w:lang w:val="da-DK"/>
        </w:rPr>
        <w:t xml:space="preserve"> og </w:t>
      </w:r>
      <w:r w:rsidR="009D7C20" w:rsidRPr="00401E83">
        <w:rPr>
          <w:lang w:val="da-DK"/>
        </w:rPr>
        <w:t xml:space="preserve">vil for </w:t>
      </w:r>
      <w:r w:rsidR="009D7C20" w:rsidRPr="00401E83">
        <w:rPr>
          <w:lang w:val="da-DK"/>
        </w:rPr>
        <w:t>evalueringsformål</w:t>
      </w:r>
      <w:r w:rsidR="009D7C20" w:rsidRPr="00401E83">
        <w:rPr>
          <w:lang w:val="da-DK"/>
        </w:rPr>
        <w:t xml:space="preserve"> blive </w:t>
      </w:r>
      <w:r w:rsidR="00D62FA1" w:rsidRPr="00401E83">
        <w:rPr>
          <w:lang w:val="da-DK"/>
        </w:rPr>
        <w:t>testet</w:t>
      </w:r>
      <w:r w:rsidRPr="00401E83">
        <w:rPr>
          <w:lang w:val="da-DK"/>
        </w:rPr>
        <w:t xml:space="preserve"> i GS-6-udviklingskøretøjer. Test og validering finder sted i </w:t>
      </w:r>
      <w:r w:rsidR="000E75C8" w:rsidRPr="00401E83">
        <w:rPr>
          <w:lang w:val="da-DK"/>
        </w:rPr>
        <w:t xml:space="preserve">både </w:t>
      </w:r>
      <w:r w:rsidRPr="00401E83">
        <w:rPr>
          <w:lang w:val="da-DK"/>
        </w:rPr>
        <w:t xml:space="preserve">USA og Danmark </w:t>
      </w:r>
      <w:r w:rsidR="00FD5EA1" w:rsidRPr="00401E83">
        <w:rPr>
          <w:lang w:val="da-DK"/>
        </w:rPr>
        <w:t>hen over</w:t>
      </w:r>
      <w:r w:rsidRPr="00401E83">
        <w:rPr>
          <w:lang w:val="da-DK"/>
        </w:rPr>
        <w:t xml:space="preserve"> de næste</w:t>
      </w:r>
      <w:r w:rsidR="005871C0">
        <w:rPr>
          <w:lang w:val="da-DK"/>
        </w:rPr>
        <w:t xml:space="preserve"> </w:t>
      </w:r>
      <w:r w:rsidRPr="00401E83">
        <w:rPr>
          <w:lang w:val="da-DK"/>
        </w:rPr>
        <w:t>måneder.</w:t>
      </w:r>
    </w:p>
    <w:p w14:paraId="3D7B771B" w14:textId="77777777" w:rsidR="00526EE0" w:rsidRPr="00401E83" w:rsidRDefault="00526EE0" w:rsidP="00526EE0">
      <w:pPr>
        <w:rPr>
          <w:lang w:val="da-DK"/>
        </w:rPr>
      </w:pPr>
    </w:p>
    <w:p w14:paraId="57D3DA50" w14:textId="07E13634" w:rsidR="00526EE0" w:rsidRPr="00401E83" w:rsidRDefault="00526EE0" w:rsidP="00526EE0">
      <w:pPr>
        <w:rPr>
          <w:lang w:val="da-DK"/>
        </w:rPr>
      </w:pPr>
      <w:r w:rsidRPr="00401E83">
        <w:rPr>
          <w:lang w:val="da-DK"/>
        </w:rPr>
        <w:t>Et elektrisk køretøj drevet af methanol</w:t>
      </w:r>
      <w:r w:rsidR="00C21243" w:rsidRPr="00401E83">
        <w:rPr>
          <w:lang w:val="da-DK"/>
        </w:rPr>
        <w:t>-</w:t>
      </w:r>
      <w:r w:rsidRPr="00401E83">
        <w:rPr>
          <w:lang w:val="da-DK"/>
        </w:rPr>
        <w:t xml:space="preserve">brændselsceller giver den samme bekvemmelighed som </w:t>
      </w:r>
      <w:r w:rsidR="00D67315" w:rsidRPr="00401E83">
        <w:rPr>
          <w:lang w:val="da-DK"/>
        </w:rPr>
        <w:t>når e</w:t>
      </w:r>
      <w:r w:rsidR="0056523E">
        <w:rPr>
          <w:lang w:val="da-DK"/>
        </w:rPr>
        <w:t>t køretøj</w:t>
      </w:r>
      <w:r w:rsidR="0023185F">
        <w:rPr>
          <w:lang w:val="da-DK"/>
        </w:rPr>
        <w:t xml:space="preserve"> med en</w:t>
      </w:r>
      <w:r w:rsidR="00D67315" w:rsidRPr="00401E83">
        <w:rPr>
          <w:lang w:val="da-DK"/>
        </w:rPr>
        <w:t xml:space="preserve"> </w:t>
      </w:r>
      <w:r w:rsidR="00D67315" w:rsidRPr="00401E83">
        <w:rPr>
          <w:lang w:val="da-DK"/>
        </w:rPr>
        <w:t>forbrændingsmotor</w:t>
      </w:r>
      <w:r w:rsidRPr="00401E83">
        <w:rPr>
          <w:lang w:val="da-DK"/>
        </w:rPr>
        <w:t xml:space="preserve"> tanke</w:t>
      </w:r>
      <w:r w:rsidR="003B2CEE" w:rsidRPr="00401E83">
        <w:rPr>
          <w:lang w:val="da-DK"/>
        </w:rPr>
        <w:t>s</w:t>
      </w:r>
      <w:r w:rsidRPr="00401E83">
        <w:rPr>
          <w:lang w:val="da-DK"/>
        </w:rPr>
        <w:t xml:space="preserve"> med benzin. Denne teknologi har en </w:t>
      </w:r>
      <w:r w:rsidR="00184C9E" w:rsidRPr="00401E83">
        <w:rPr>
          <w:lang w:val="da-DK"/>
        </w:rPr>
        <w:t>integre</w:t>
      </w:r>
      <w:r w:rsidR="005479DF" w:rsidRPr="00401E83">
        <w:rPr>
          <w:lang w:val="da-DK"/>
        </w:rPr>
        <w:t xml:space="preserve">ret </w:t>
      </w:r>
      <w:r w:rsidRPr="00401E83">
        <w:rPr>
          <w:lang w:val="da-DK"/>
        </w:rPr>
        <w:t>methanol</w:t>
      </w:r>
      <w:r w:rsidR="00191D09" w:rsidRPr="00401E83">
        <w:rPr>
          <w:lang w:val="da-DK"/>
        </w:rPr>
        <w:t>-</w:t>
      </w:r>
      <w:r w:rsidRPr="00401E83">
        <w:rPr>
          <w:lang w:val="da-DK"/>
        </w:rPr>
        <w:t>reformer</w:t>
      </w:r>
      <w:r w:rsidR="00365A81">
        <w:rPr>
          <w:lang w:val="da-DK"/>
        </w:rPr>
        <w:t>,</w:t>
      </w:r>
      <w:r w:rsidRPr="00401E83">
        <w:rPr>
          <w:lang w:val="da-DK"/>
        </w:rPr>
        <w:t xml:space="preserve"> </w:t>
      </w:r>
      <w:r w:rsidR="005479DF" w:rsidRPr="00401E83">
        <w:rPr>
          <w:lang w:val="da-DK"/>
        </w:rPr>
        <w:t>som omdanner methanol til</w:t>
      </w:r>
      <w:r w:rsidRPr="00401E83">
        <w:rPr>
          <w:lang w:val="da-DK"/>
        </w:rPr>
        <w:t xml:space="preserve"> brint. </w:t>
      </w:r>
      <w:r w:rsidR="00FF2DC7" w:rsidRPr="00401E83">
        <w:rPr>
          <w:lang w:val="da-DK"/>
        </w:rPr>
        <w:t xml:space="preserve">Som </w:t>
      </w:r>
      <w:r w:rsidR="00F80502" w:rsidRPr="00401E83">
        <w:rPr>
          <w:lang w:val="da-DK"/>
        </w:rPr>
        <w:t>brint</w:t>
      </w:r>
      <w:r w:rsidR="00D4177D" w:rsidRPr="00401E83">
        <w:rPr>
          <w:lang w:val="da-DK"/>
        </w:rPr>
        <w:t>bærer er m</w:t>
      </w:r>
      <w:r w:rsidRPr="00401E83">
        <w:rPr>
          <w:lang w:val="da-DK"/>
        </w:rPr>
        <w:t>ethanol</w:t>
      </w:r>
      <w:r w:rsidR="00D4177D" w:rsidRPr="00401E83">
        <w:rPr>
          <w:lang w:val="da-DK"/>
        </w:rPr>
        <w:t xml:space="preserve"> en</w:t>
      </w:r>
      <w:r w:rsidRPr="00401E83">
        <w:rPr>
          <w:lang w:val="da-DK"/>
        </w:rPr>
        <w:t xml:space="preserve"> </w:t>
      </w:r>
      <w:r w:rsidR="006A207E" w:rsidRPr="00401E83">
        <w:rPr>
          <w:lang w:val="da-DK"/>
        </w:rPr>
        <w:t>råvare</w:t>
      </w:r>
      <w:r w:rsidRPr="00401E83">
        <w:rPr>
          <w:lang w:val="da-DK"/>
        </w:rPr>
        <w:t xml:space="preserve">, der allerede handles over hele verden og </w:t>
      </w:r>
      <w:r w:rsidR="00F80502" w:rsidRPr="00401E83">
        <w:rPr>
          <w:lang w:val="da-DK"/>
        </w:rPr>
        <w:t>som</w:t>
      </w:r>
      <w:r w:rsidRPr="00401E83">
        <w:rPr>
          <w:lang w:val="da-DK"/>
        </w:rPr>
        <w:t xml:space="preserve"> kan opbevares og distribueres ved </w:t>
      </w:r>
      <w:r w:rsidR="00D77AEF" w:rsidRPr="00401E83">
        <w:rPr>
          <w:lang w:val="da-DK"/>
        </w:rPr>
        <w:t>brug</w:t>
      </w:r>
      <w:r w:rsidRPr="00401E83">
        <w:rPr>
          <w:lang w:val="da-DK"/>
        </w:rPr>
        <w:t xml:space="preserve"> af den eksisterende infrastruktur</w:t>
      </w:r>
      <w:r w:rsidR="000A69FA">
        <w:rPr>
          <w:lang w:val="da-DK"/>
        </w:rPr>
        <w:t>, som er</w:t>
      </w:r>
      <w:r w:rsidRPr="00401E83">
        <w:rPr>
          <w:lang w:val="da-DK"/>
        </w:rPr>
        <w:t xml:space="preserve"> </w:t>
      </w:r>
      <w:r w:rsidR="00D77AEF" w:rsidRPr="00401E83">
        <w:rPr>
          <w:lang w:val="da-DK"/>
        </w:rPr>
        <w:t>tilgæng</w:t>
      </w:r>
      <w:r w:rsidR="00567B6C" w:rsidRPr="00401E83">
        <w:rPr>
          <w:lang w:val="da-DK"/>
        </w:rPr>
        <w:t xml:space="preserve">elig </w:t>
      </w:r>
      <w:r w:rsidRPr="00401E83">
        <w:rPr>
          <w:lang w:val="da-DK"/>
        </w:rPr>
        <w:t>i mange lande rundt om i verden. Som et grønt alternativ til fossile brændstoffer kan methanol</w:t>
      </w:r>
      <w:r w:rsidR="00B84285">
        <w:rPr>
          <w:lang w:val="da-DK"/>
        </w:rPr>
        <w:t>, der</w:t>
      </w:r>
      <w:r w:rsidRPr="00401E83">
        <w:rPr>
          <w:lang w:val="da-DK"/>
        </w:rPr>
        <w:t xml:space="preserve"> produceres</w:t>
      </w:r>
      <w:r w:rsidR="00567B6C" w:rsidRPr="00401E83">
        <w:rPr>
          <w:lang w:val="da-DK"/>
        </w:rPr>
        <w:t xml:space="preserve"> fra</w:t>
      </w:r>
      <w:r w:rsidRPr="00401E83">
        <w:rPr>
          <w:lang w:val="da-DK"/>
        </w:rPr>
        <w:t xml:space="preserve"> vedvarende </w:t>
      </w:r>
      <w:r w:rsidR="00567B6C" w:rsidRPr="00401E83">
        <w:rPr>
          <w:lang w:val="da-DK"/>
        </w:rPr>
        <w:t>energi</w:t>
      </w:r>
      <w:r w:rsidRPr="00401E83">
        <w:rPr>
          <w:lang w:val="da-DK"/>
        </w:rPr>
        <w:t>kilder sikre e</w:t>
      </w:r>
      <w:r w:rsidR="00941817" w:rsidRPr="00401E83">
        <w:rPr>
          <w:lang w:val="da-DK"/>
        </w:rPr>
        <w:t>n</w:t>
      </w:r>
      <w:r w:rsidRPr="00401E83">
        <w:rPr>
          <w:lang w:val="da-DK"/>
        </w:rPr>
        <w:t xml:space="preserve"> CO</w:t>
      </w:r>
      <w:r w:rsidRPr="00401E83">
        <w:rPr>
          <w:vertAlign w:val="subscript"/>
          <w:lang w:val="da-DK"/>
        </w:rPr>
        <w:t>2</w:t>
      </w:r>
      <w:r w:rsidRPr="00401E83">
        <w:rPr>
          <w:lang w:val="da-DK"/>
        </w:rPr>
        <w:t xml:space="preserve">-neutral </w:t>
      </w:r>
      <w:r w:rsidR="00F12187" w:rsidRPr="00401E83">
        <w:rPr>
          <w:lang w:val="da-DK"/>
        </w:rPr>
        <w:t>løsning</w:t>
      </w:r>
      <w:r w:rsidRPr="00401E83">
        <w:rPr>
          <w:lang w:val="da-DK"/>
        </w:rPr>
        <w:t>.</w:t>
      </w:r>
    </w:p>
    <w:p w14:paraId="33BEC1AE" w14:textId="01B5D841" w:rsidR="00B8497C" w:rsidRPr="00401E83" w:rsidRDefault="00B8497C" w:rsidP="00B8497C">
      <w:pPr>
        <w:rPr>
          <w:lang w:val="da-DK"/>
        </w:rPr>
      </w:pPr>
    </w:p>
    <w:p w14:paraId="6C3E9BBE" w14:textId="139406F2" w:rsidR="00B8497C" w:rsidRPr="00401E83" w:rsidRDefault="00B8497C" w:rsidP="00B8497C">
      <w:pPr>
        <w:rPr>
          <w:i/>
          <w:iCs/>
          <w:lang w:val="da-DK"/>
        </w:rPr>
      </w:pPr>
      <w:r w:rsidRPr="00401E83">
        <w:rPr>
          <w:i/>
          <w:iCs/>
          <w:lang w:val="da-DK"/>
        </w:rPr>
        <w:lastRenderedPageBreak/>
        <w:t>”Vi investerer i disse typer af drivlineteknologier nu</w:t>
      </w:r>
      <w:r w:rsidR="00874C83">
        <w:rPr>
          <w:i/>
          <w:iCs/>
          <w:lang w:val="da-DK"/>
        </w:rPr>
        <w:t>,</w:t>
      </w:r>
      <w:r w:rsidRPr="00401E83">
        <w:rPr>
          <w:i/>
          <w:iCs/>
          <w:lang w:val="da-DK"/>
        </w:rPr>
        <w:t xml:space="preserve"> for at forberede os på en emissionsfri verden ved at have forskellige elektrificeringsløsninger med udvidet rækkevidde, der inkluderer brint-, </w:t>
      </w:r>
      <w:proofErr w:type="spellStart"/>
      <w:r w:rsidRPr="00401E83">
        <w:rPr>
          <w:i/>
          <w:iCs/>
          <w:lang w:val="da-DK"/>
        </w:rPr>
        <w:t>et</w:t>
      </w:r>
      <w:r w:rsidR="004C16D5" w:rsidRPr="00401E83">
        <w:rPr>
          <w:i/>
          <w:iCs/>
          <w:lang w:val="da-DK"/>
        </w:rPr>
        <w:t>h</w:t>
      </w:r>
      <w:r w:rsidRPr="00401E83">
        <w:rPr>
          <w:i/>
          <w:iCs/>
          <w:lang w:val="da-DK"/>
        </w:rPr>
        <w:t>anol</w:t>
      </w:r>
      <w:proofErr w:type="spellEnd"/>
      <w:r w:rsidRPr="00401E83">
        <w:rPr>
          <w:i/>
          <w:iCs/>
          <w:lang w:val="da-DK"/>
        </w:rPr>
        <w:t xml:space="preserve">- og methanol-brændselsceller </w:t>
      </w:r>
      <w:r w:rsidR="00A87B28" w:rsidRPr="00401E83">
        <w:rPr>
          <w:i/>
          <w:iCs/>
          <w:lang w:val="da-DK"/>
        </w:rPr>
        <w:t>til fremdrift</w:t>
      </w:r>
      <w:r w:rsidRPr="00401E83">
        <w:rPr>
          <w:i/>
          <w:iCs/>
          <w:lang w:val="da-DK"/>
        </w:rPr>
        <w:t>,”</w:t>
      </w:r>
      <w:r w:rsidRPr="00401E83">
        <w:rPr>
          <w:lang w:val="da-DK"/>
        </w:rPr>
        <w:t xml:space="preserve"> </w:t>
      </w:r>
      <w:r w:rsidR="00842E72" w:rsidRPr="00401E83">
        <w:rPr>
          <w:lang w:val="da-DK"/>
        </w:rPr>
        <w:t>siger</w:t>
      </w:r>
      <w:r w:rsidRPr="00401E83">
        <w:rPr>
          <w:lang w:val="da-DK"/>
        </w:rPr>
        <w:t xml:space="preserve"> Dr. Lance Zhou, Karmas </w:t>
      </w:r>
      <w:r w:rsidR="00941D98" w:rsidRPr="00401E83">
        <w:rPr>
          <w:lang w:val="da-DK"/>
        </w:rPr>
        <w:t>administrerende</w:t>
      </w:r>
      <w:r w:rsidRPr="00401E83">
        <w:rPr>
          <w:lang w:val="da-DK"/>
        </w:rPr>
        <w:t xml:space="preserve"> </w:t>
      </w:r>
      <w:r w:rsidR="00941D98" w:rsidRPr="00401E83">
        <w:rPr>
          <w:lang w:val="da-DK"/>
        </w:rPr>
        <w:t>d</w:t>
      </w:r>
      <w:r w:rsidRPr="00401E83">
        <w:rPr>
          <w:lang w:val="da-DK"/>
        </w:rPr>
        <w:t xml:space="preserve">irektør. </w:t>
      </w:r>
      <w:r w:rsidRPr="00401E83">
        <w:rPr>
          <w:i/>
          <w:iCs/>
          <w:lang w:val="da-DK"/>
        </w:rPr>
        <w:t>"Dette samarbejde samler Blue Worlds styrke inden for udvikling af brændselsceller og vores store ekspertise inden for hybridsystemer og integration af elektriske køretøjsteknologier."</w:t>
      </w:r>
    </w:p>
    <w:p w14:paraId="3FA5F237" w14:textId="1F8AB793" w:rsidR="00DE5731" w:rsidRPr="00401E83" w:rsidRDefault="00DE5731" w:rsidP="00DE5731">
      <w:pPr>
        <w:rPr>
          <w:lang w:val="da-DK"/>
        </w:rPr>
      </w:pPr>
    </w:p>
    <w:p w14:paraId="00B77EE3" w14:textId="60A7A919" w:rsidR="00DE5731" w:rsidRPr="00401E83" w:rsidRDefault="00DE5731" w:rsidP="00DE5731">
      <w:pPr>
        <w:rPr>
          <w:lang w:val="da-DK"/>
        </w:rPr>
      </w:pPr>
      <w:r w:rsidRPr="00401E83">
        <w:rPr>
          <w:i/>
          <w:iCs/>
          <w:lang w:val="da-DK"/>
        </w:rPr>
        <w:t xml:space="preserve">”Vi er meget begejstrede for samarbejdet med Karma og ser et stort potentiale i at kombinere deres ekspertise inden for hybrid- og drivlineløsninger med vores fleksible brændselscellekoncept, der er velegnet til </w:t>
      </w:r>
      <w:r w:rsidR="00F9327F" w:rsidRPr="00401E83">
        <w:rPr>
          <w:i/>
          <w:iCs/>
          <w:lang w:val="da-DK"/>
        </w:rPr>
        <w:t xml:space="preserve">integration i </w:t>
      </w:r>
      <w:r w:rsidR="00AF229B" w:rsidRPr="00401E83">
        <w:rPr>
          <w:i/>
          <w:iCs/>
          <w:lang w:val="da-DK"/>
        </w:rPr>
        <w:t>motorrum</w:t>
      </w:r>
      <w:r w:rsidRPr="00401E83">
        <w:rPr>
          <w:i/>
          <w:iCs/>
          <w:lang w:val="da-DK"/>
        </w:rPr>
        <w:t xml:space="preserve"> eller</w:t>
      </w:r>
      <w:r w:rsidR="00AF229B" w:rsidRPr="00401E83">
        <w:rPr>
          <w:i/>
          <w:iCs/>
          <w:lang w:val="da-DK"/>
        </w:rPr>
        <w:t xml:space="preserve"> i en ”</w:t>
      </w:r>
      <w:r w:rsidRPr="00401E83">
        <w:rPr>
          <w:i/>
          <w:iCs/>
          <w:lang w:val="da-DK"/>
        </w:rPr>
        <w:t>skateboard</w:t>
      </w:r>
      <w:r w:rsidR="00AF229B" w:rsidRPr="00401E83">
        <w:rPr>
          <w:i/>
          <w:iCs/>
          <w:lang w:val="da-DK"/>
        </w:rPr>
        <w:t>-</w:t>
      </w:r>
      <w:r w:rsidRPr="00401E83">
        <w:rPr>
          <w:i/>
          <w:iCs/>
          <w:lang w:val="da-DK"/>
        </w:rPr>
        <w:t>platform</w:t>
      </w:r>
      <w:r w:rsidR="00AF229B" w:rsidRPr="00401E83">
        <w:rPr>
          <w:i/>
          <w:iCs/>
          <w:lang w:val="da-DK"/>
        </w:rPr>
        <w:t>”</w:t>
      </w:r>
      <w:r w:rsidRPr="00401E83">
        <w:rPr>
          <w:i/>
          <w:iCs/>
          <w:lang w:val="da-DK"/>
        </w:rPr>
        <w:t xml:space="preserve">,” </w:t>
      </w:r>
      <w:r w:rsidR="00DF485D" w:rsidRPr="00401E83">
        <w:rPr>
          <w:lang w:val="da-DK"/>
        </w:rPr>
        <w:t>fortæller</w:t>
      </w:r>
      <w:r w:rsidRPr="00401E83">
        <w:rPr>
          <w:lang w:val="da-DK"/>
        </w:rPr>
        <w:t xml:space="preserve"> Mads Friis Jensen,</w:t>
      </w:r>
      <w:r w:rsidR="00DF485D" w:rsidRPr="00401E83">
        <w:rPr>
          <w:lang w:val="da-DK"/>
        </w:rPr>
        <w:t xml:space="preserve"> kommerciel direktør</w:t>
      </w:r>
      <w:r w:rsidRPr="00401E83">
        <w:rPr>
          <w:lang w:val="da-DK"/>
        </w:rPr>
        <w:t xml:space="preserve"> og medstifter af Blue World Technologies.</w:t>
      </w:r>
    </w:p>
    <w:p w14:paraId="53BE0DEE" w14:textId="77777777" w:rsidR="000B58E8" w:rsidRPr="00401E83" w:rsidRDefault="000B58E8" w:rsidP="000B58E8">
      <w:pPr>
        <w:rPr>
          <w:lang w:val="da-DK"/>
        </w:rPr>
      </w:pPr>
    </w:p>
    <w:p w14:paraId="3D2944CB" w14:textId="77777777" w:rsidR="000B58E8" w:rsidRPr="00401E83" w:rsidRDefault="000B58E8" w:rsidP="000B58E8">
      <w:pPr>
        <w:pBdr>
          <w:bottom w:val="single" w:sz="12" w:space="1" w:color="auto"/>
        </w:pBdr>
        <w:rPr>
          <w:lang w:val="da-DK"/>
        </w:rPr>
      </w:pPr>
    </w:p>
    <w:p w14:paraId="7340F7B6" w14:textId="77777777" w:rsidR="000B58E8" w:rsidRPr="00401E83" w:rsidRDefault="000B58E8" w:rsidP="000B58E8">
      <w:pPr>
        <w:rPr>
          <w:lang w:val="da-DK"/>
        </w:rPr>
      </w:pPr>
    </w:p>
    <w:p w14:paraId="1E6BE466" w14:textId="7A98B7C0" w:rsidR="000B58E8" w:rsidRPr="00401E83" w:rsidRDefault="000B58E8" w:rsidP="000B58E8">
      <w:pPr>
        <w:pStyle w:val="Heading2"/>
        <w:rPr>
          <w:lang w:val="da-DK"/>
        </w:rPr>
      </w:pPr>
      <w:r w:rsidRPr="00401E83">
        <w:rPr>
          <w:lang w:val="da-DK"/>
        </w:rPr>
        <w:t>Press</w:t>
      </w:r>
      <w:r w:rsidR="00A1305D" w:rsidRPr="00401E83">
        <w:rPr>
          <w:lang w:val="da-DK"/>
        </w:rPr>
        <w:t>ekontakt</w:t>
      </w:r>
      <w:r w:rsidRPr="00401E83">
        <w:rPr>
          <w:lang w:val="da-DK"/>
        </w:rPr>
        <w:t xml:space="preserve">: </w:t>
      </w:r>
    </w:p>
    <w:p w14:paraId="44CF41AD" w14:textId="77777777" w:rsidR="000B58E8" w:rsidRPr="00401E83" w:rsidRDefault="000B58E8" w:rsidP="000B58E8">
      <w:pPr>
        <w:rPr>
          <w:b/>
          <w:lang w:val="da-DK"/>
        </w:rPr>
      </w:pPr>
      <w:r w:rsidRPr="00401E83">
        <w:rPr>
          <w:b/>
          <w:lang w:val="da-DK"/>
        </w:rPr>
        <w:t>Blue World Technologies</w:t>
      </w:r>
    </w:p>
    <w:p w14:paraId="2C25EA75" w14:textId="6166EE42" w:rsidR="000B58E8" w:rsidRPr="00401E83" w:rsidRDefault="000B58E8" w:rsidP="000B58E8">
      <w:pPr>
        <w:rPr>
          <w:bCs/>
          <w:lang w:val="da-DK"/>
        </w:rPr>
      </w:pPr>
      <w:r w:rsidRPr="00401E83">
        <w:rPr>
          <w:bCs/>
          <w:lang w:val="da-DK"/>
        </w:rPr>
        <w:t xml:space="preserve">Head of </w:t>
      </w:r>
      <w:proofErr w:type="gramStart"/>
      <w:r w:rsidRPr="00401E83">
        <w:rPr>
          <w:bCs/>
          <w:lang w:val="da-DK"/>
        </w:rPr>
        <w:t>PR and</w:t>
      </w:r>
      <w:proofErr w:type="gramEnd"/>
      <w:r w:rsidRPr="00401E83">
        <w:rPr>
          <w:bCs/>
          <w:lang w:val="da-DK"/>
        </w:rPr>
        <w:t xml:space="preserve"> </w:t>
      </w:r>
      <w:proofErr w:type="spellStart"/>
      <w:r w:rsidRPr="00401E83">
        <w:rPr>
          <w:bCs/>
          <w:lang w:val="da-DK"/>
        </w:rPr>
        <w:t>Communication</w:t>
      </w:r>
      <w:proofErr w:type="spellEnd"/>
      <w:r w:rsidRPr="00401E83">
        <w:rPr>
          <w:bCs/>
          <w:lang w:val="da-DK"/>
        </w:rPr>
        <w:tab/>
      </w:r>
      <w:r w:rsidRPr="00401E83">
        <w:rPr>
          <w:bCs/>
          <w:lang w:val="da-DK"/>
        </w:rPr>
        <w:tab/>
      </w:r>
      <w:r w:rsidRPr="00401E83">
        <w:rPr>
          <w:bCs/>
          <w:lang w:val="da-DK"/>
        </w:rPr>
        <w:tab/>
      </w:r>
      <w:r w:rsidRPr="00401E83">
        <w:rPr>
          <w:bCs/>
          <w:lang w:val="da-DK"/>
        </w:rPr>
        <w:tab/>
        <w:t xml:space="preserve"> </w:t>
      </w:r>
    </w:p>
    <w:p w14:paraId="45A05655" w14:textId="77777777" w:rsidR="000B58E8" w:rsidRPr="00401E83" w:rsidRDefault="000B58E8" w:rsidP="000B58E8">
      <w:pPr>
        <w:rPr>
          <w:lang w:val="da-DK"/>
        </w:rPr>
      </w:pPr>
      <w:r w:rsidRPr="00401E83">
        <w:rPr>
          <w:lang w:val="da-DK"/>
        </w:rPr>
        <w:t xml:space="preserve">Anne Kvist </w:t>
      </w:r>
      <w:r w:rsidRPr="00401E83">
        <w:rPr>
          <w:lang w:val="da-DK"/>
        </w:rPr>
        <w:tab/>
      </w:r>
      <w:r w:rsidRPr="00401E83">
        <w:rPr>
          <w:lang w:val="da-DK"/>
        </w:rPr>
        <w:tab/>
      </w:r>
      <w:r w:rsidRPr="00401E83">
        <w:rPr>
          <w:lang w:val="da-DK"/>
        </w:rPr>
        <w:tab/>
      </w:r>
      <w:r w:rsidRPr="00401E83">
        <w:rPr>
          <w:lang w:val="da-DK"/>
        </w:rPr>
        <w:tab/>
      </w:r>
      <w:r w:rsidRPr="00401E83">
        <w:rPr>
          <w:lang w:val="da-DK"/>
        </w:rPr>
        <w:tab/>
        <w:t xml:space="preserve"> </w:t>
      </w:r>
      <w:r w:rsidRPr="00401E83">
        <w:rPr>
          <w:lang w:val="da-DK"/>
        </w:rPr>
        <w:tab/>
      </w:r>
    </w:p>
    <w:p w14:paraId="331CCDD3" w14:textId="77777777" w:rsidR="000B58E8" w:rsidRPr="00401E83" w:rsidRDefault="000B58E8" w:rsidP="000B58E8">
      <w:pPr>
        <w:rPr>
          <w:rStyle w:val="Hyperlink"/>
          <w:lang w:val="da-DK"/>
        </w:rPr>
      </w:pPr>
      <w:r w:rsidRPr="00401E83">
        <w:rPr>
          <w:lang w:val="da-DK"/>
        </w:rPr>
        <w:t xml:space="preserve">Mail: </w:t>
      </w:r>
      <w:hyperlink r:id="rId11" w:history="1">
        <w:r w:rsidRPr="00401E83">
          <w:rPr>
            <w:rStyle w:val="Hyperlink"/>
            <w:lang w:val="da-DK"/>
          </w:rPr>
          <w:t>akv@blue.world</w:t>
        </w:r>
      </w:hyperlink>
      <w:r w:rsidRPr="00401E83">
        <w:rPr>
          <w:lang w:val="da-DK"/>
        </w:rPr>
        <w:t xml:space="preserve">   </w:t>
      </w:r>
      <w:r w:rsidRPr="00401E83">
        <w:rPr>
          <w:lang w:val="da-DK"/>
        </w:rPr>
        <w:tab/>
      </w:r>
      <w:r w:rsidRPr="00401E83">
        <w:rPr>
          <w:lang w:val="da-DK"/>
        </w:rPr>
        <w:tab/>
        <w:t xml:space="preserve"> </w:t>
      </w:r>
    </w:p>
    <w:p w14:paraId="696A97F9" w14:textId="4FCE4C57" w:rsidR="000B58E8" w:rsidRPr="00401E83" w:rsidRDefault="000B58E8" w:rsidP="000B58E8">
      <w:pPr>
        <w:rPr>
          <w:lang w:val="da-DK"/>
        </w:rPr>
      </w:pPr>
      <w:r w:rsidRPr="00401E83">
        <w:rPr>
          <w:lang w:val="da-DK"/>
        </w:rPr>
        <w:t>Mobil: +45 31 60 16 71</w:t>
      </w:r>
    </w:p>
    <w:p w14:paraId="1364A4FA" w14:textId="77777777" w:rsidR="000B58E8" w:rsidRPr="00401E83" w:rsidRDefault="000B58E8" w:rsidP="000B58E8">
      <w:pPr>
        <w:rPr>
          <w:lang w:val="da-DK"/>
        </w:rPr>
      </w:pPr>
    </w:p>
    <w:p w14:paraId="765C2D43" w14:textId="77777777" w:rsidR="000B58E8" w:rsidRPr="00401E83" w:rsidRDefault="000B58E8" w:rsidP="000B58E8">
      <w:pPr>
        <w:rPr>
          <w:b/>
          <w:bCs/>
          <w:lang w:val="da-DK"/>
        </w:rPr>
      </w:pPr>
      <w:r w:rsidRPr="00401E83">
        <w:rPr>
          <w:b/>
          <w:bCs/>
          <w:lang w:val="da-DK"/>
        </w:rPr>
        <w:t>Karma Automotive</w:t>
      </w:r>
    </w:p>
    <w:p w14:paraId="10DF0A29" w14:textId="77777777" w:rsidR="000B58E8" w:rsidRPr="00401E83" w:rsidRDefault="000B58E8" w:rsidP="000B58E8">
      <w:pPr>
        <w:rPr>
          <w:lang w:val="da-DK"/>
        </w:rPr>
      </w:pPr>
      <w:proofErr w:type="spellStart"/>
      <w:r w:rsidRPr="00401E83">
        <w:rPr>
          <w:lang w:val="da-DK"/>
        </w:rPr>
        <w:t>Director</w:t>
      </w:r>
      <w:proofErr w:type="spellEnd"/>
      <w:r w:rsidRPr="00401E83">
        <w:rPr>
          <w:lang w:val="da-DK"/>
        </w:rPr>
        <w:t>, Public Relations</w:t>
      </w:r>
    </w:p>
    <w:p w14:paraId="49416BDC" w14:textId="77777777" w:rsidR="000B58E8" w:rsidRPr="00401E83" w:rsidRDefault="000B58E8" w:rsidP="000B58E8">
      <w:pPr>
        <w:rPr>
          <w:lang w:val="da-DK"/>
        </w:rPr>
      </w:pPr>
      <w:r w:rsidRPr="00401E83">
        <w:rPr>
          <w:lang w:val="da-DK"/>
        </w:rPr>
        <w:t>Jeff Holland</w:t>
      </w:r>
    </w:p>
    <w:p w14:paraId="6CEBFD9D" w14:textId="18D94D5C" w:rsidR="000B58E8" w:rsidRPr="00401E83" w:rsidRDefault="0032164B" w:rsidP="000B58E8">
      <w:pPr>
        <w:rPr>
          <w:lang w:val="da-DK"/>
        </w:rPr>
      </w:pPr>
      <w:r w:rsidRPr="00401E83">
        <w:rPr>
          <w:lang w:val="da-DK"/>
        </w:rPr>
        <w:t xml:space="preserve">Mail: </w:t>
      </w:r>
      <w:hyperlink r:id="rId12" w:history="1">
        <w:r w:rsidRPr="00401E83">
          <w:rPr>
            <w:rStyle w:val="Hyperlink"/>
            <w:lang w:val="da-DK"/>
          </w:rPr>
          <w:t>jeholland@karmaautomotive.com</w:t>
        </w:r>
      </w:hyperlink>
      <w:r w:rsidR="000B58E8" w:rsidRPr="00401E83">
        <w:rPr>
          <w:lang w:val="da-DK"/>
        </w:rPr>
        <w:t xml:space="preserve"> </w:t>
      </w:r>
    </w:p>
    <w:p w14:paraId="346D5FC1" w14:textId="5F103990" w:rsidR="000B58E8" w:rsidRPr="00401E83" w:rsidRDefault="000B58E8" w:rsidP="000B58E8">
      <w:pPr>
        <w:rPr>
          <w:lang w:val="da-DK"/>
        </w:rPr>
      </w:pPr>
      <w:r w:rsidRPr="00401E83">
        <w:rPr>
          <w:lang w:val="da-DK"/>
        </w:rPr>
        <w:t xml:space="preserve">Mobil: </w:t>
      </w:r>
      <w:r w:rsidR="00486A2F" w:rsidRPr="00401E83">
        <w:rPr>
          <w:lang w:val="da-DK"/>
        </w:rPr>
        <w:t xml:space="preserve">+1 </w:t>
      </w:r>
      <w:r w:rsidRPr="00401E83">
        <w:rPr>
          <w:lang w:val="da-DK"/>
        </w:rPr>
        <w:t>657</w:t>
      </w:r>
      <w:r w:rsidR="00486A2F" w:rsidRPr="00401E83">
        <w:rPr>
          <w:lang w:val="da-DK"/>
        </w:rPr>
        <w:t xml:space="preserve"> </w:t>
      </w:r>
      <w:r w:rsidRPr="00401E83">
        <w:rPr>
          <w:lang w:val="da-DK"/>
        </w:rPr>
        <w:t>234</w:t>
      </w:r>
      <w:r w:rsidR="00486A2F" w:rsidRPr="00401E83">
        <w:rPr>
          <w:lang w:val="da-DK"/>
        </w:rPr>
        <w:t xml:space="preserve"> </w:t>
      </w:r>
      <w:r w:rsidRPr="00401E83">
        <w:rPr>
          <w:lang w:val="da-DK"/>
        </w:rPr>
        <w:t>8672</w:t>
      </w:r>
    </w:p>
    <w:p w14:paraId="7310F469" w14:textId="39552B23" w:rsidR="000B58E8" w:rsidRPr="00401E83" w:rsidRDefault="000B58E8" w:rsidP="000B58E8">
      <w:pPr>
        <w:rPr>
          <w:lang w:val="da-DK"/>
        </w:rPr>
      </w:pPr>
      <w:r w:rsidRPr="00401E83">
        <w:rPr>
          <w:lang w:val="da-DK"/>
        </w:rPr>
        <w:tab/>
      </w:r>
      <w:r w:rsidRPr="00401E83">
        <w:rPr>
          <w:lang w:val="da-DK"/>
        </w:rPr>
        <w:tab/>
      </w:r>
      <w:r w:rsidRPr="00401E83">
        <w:rPr>
          <w:lang w:val="da-DK"/>
        </w:rPr>
        <w:tab/>
      </w:r>
      <w:r w:rsidRPr="00401E83">
        <w:rPr>
          <w:lang w:val="da-DK"/>
        </w:rPr>
        <w:tab/>
      </w:r>
    </w:p>
    <w:p w14:paraId="3AFF752A" w14:textId="14C1CC76" w:rsidR="00471DA9" w:rsidRPr="00401E83" w:rsidRDefault="00471DA9" w:rsidP="00471DA9">
      <w:pPr>
        <w:pStyle w:val="Heading2"/>
        <w:rPr>
          <w:lang w:val="da-DK"/>
        </w:rPr>
      </w:pPr>
      <w:r w:rsidRPr="00401E83">
        <w:rPr>
          <w:lang w:val="da-DK"/>
        </w:rPr>
        <w:t>Om Blue World Technologies</w:t>
      </w:r>
    </w:p>
    <w:p w14:paraId="753E93BD" w14:textId="379BFDC8" w:rsidR="00471DA9" w:rsidRPr="00401E83" w:rsidRDefault="00471DA9" w:rsidP="00471DA9">
      <w:pPr>
        <w:rPr>
          <w:sz w:val="18"/>
          <w:lang w:val="da-DK"/>
        </w:rPr>
      </w:pPr>
      <w:r w:rsidRPr="00401E83">
        <w:rPr>
          <w:sz w:val="18"/>
          <w:lang w:val="da-DK"/>
        </w:rPr>
        <w:t>Blue World Technologies er en ambitiøs og visionær udvikler og producent af methanol brændselscellekomponenter og -systemer, for stationære generatorer og hjælpegeneratorer samt industrier inden for personbiler og tung transport rundt om i verden. Brændselscelleteknologien er et grønt alternativ til forbrændingsmotoren og dieselgeneratoren. Som en del af Power-to-X økosystemet, bidrager methanol brændselscelleteknologien til at løse nogle af de udfordringer i den grønne omstilling, som direkte elektrificering og batterier ikke kan løse alene.</w:t>
      </w:r>
    </w:p>
    <w:p w14:paraId="7663B75F" w14:textId="77777777" w:rsidR="00471DA9" w:rsidRPr="00401E83" w:rsidRDefault="00471DA9" w:rsidP="00471DA9">
      <w:pPr>
        <w:rPr>
          <w:sz w:val="18"/>
          <w:lang w:val="da-DK"/>
        </w:rPr>
      </w:pPr>
    </w:p>
    <w:p w14:paraId="7CB69E6F" w14:textId="6A7EAFEB" w:rsidR="00471DA9" w:rsidRPr="00401E83" w:rsidRDefault="00471DA9" w:rsidP="00471DA9">
      <w:pPr>
        <w:rPr>
          <w:sz w:val="18"/>
          <w:lang w:val="da-DK"/>
        </w:rPr>
      </w:pPr>
      <w:r w:rsidRPr="00401E83">
        <w:rPr>
          <w:sz w:val="18"/>
          <w:lang w:val="da-DK"/>
        </w:rPr>
        <w:t>Det eksklusive brændstof til Blue World Technologies’ brændselscelle systemer er methanol – et flydende brændstof, der simpelt og rentabelt kan lagres i flere år samt transporteres rundt i verden ved hjælp af den eksisterende infrastruktur.</w:t>
      </w:r>
    </w:p>
    <w:p w14:paraId="192FC6AE" w14:textId="77777777" w:rsidR="00471DA9" w:rsidRPr="00401E83" w:rsidRDefault="00471DA9" w:rsidP="00471DA9">
      <w:pPr>
        <w:rPr>
          <w:sz w:val="18"/>
          <w:lang w:val="da-DK"/>
        </w:rPr>
      </w:pPr>
    </w:p>
    <w:p w14:paraId="04E9145E" w14:textId="58E5C1CC" w:rsidR="00471DA9" w:rsidRPr="00401E83" w:rsidRDefault="00471DA9" w:rsidP="00471DA9">
      <w:pPr>
        <w:rPr>
          <w:sz w:val="18"/>
          <w:lang w:val="da-DK"/>
        </w:rPr>
      </w:pPr>
      <w:r w:rsidRPr="00401E83">
        <w:rPr>
          <w:sz w:val="18"/>
          <w:lang w:val="da-DK"/>
        </w:rPr>
        <w:t>Blue World Technologies er grundlagt på stor erfaring fra brændselscelleindustrien og med en målsætning om at kommercialisere teknologien gennem storskala produktion. Virksomheden fokuserer på højtemperatur PEM-teknologi kombineret med methanol reformering. Denne kombination sikrer et simpelt systemdesign med høj konverteringseffektivitet og betydningsfulde fordele som CO</w:t>
      </w:r>
      <w:r w:rsidRPr="00401E83">
        <w:rPr>
          <w:sz w:val="18"/>
          <w:vertAlign w:val="subscript"/>
          <w:lang w:val="da-DK"/>
        </w:rPr>
        <w:t>2</w:t>
      </w:r>
      <w:r w:rsidRPr="00401E83">
        <w:rPr>
          <w:sz w:val="18"/>
          <w:lang w:val="da-DK"/>
        </w:rPr>
        <w:t xml:space="preserve">-reduktion, brændstofbesparelser og ingen udledning af skadelige emissioner. </w:t>
      </w:r>
    </w:p>
    <w:p w14:paraId="01489EFB" w14:textId="77777777" w:rsidR="00471DA9" w:rsidRPr="00401E83" w:rsidRDefault="00471DA9" w:rsidP="00471DA9">
      <w:pPr>
        <w:rPr>
          <w:sz w:val="18"/>
          <w:lang w:val="da-DK"/>
        </w:rPr>
      </w:pPr>
    </w:p>
    <w:p w14:paraId="7CBF205A" w14:textId="77777777" w:rsidR="00471DA9" w:rsidRPr="00401E83" w:rsidRDefault="00471DA9" w:rsidP="00471DA9">
      <w:pPr>
        <w:rPr>
          <w:sz w:val="18"/>
          <w:lang w:val="da-DK"/>
        </w:rPr>
      </w:pPr>
      <w:r w:rsidRPr="00401E83">
        <w:rPr>
          <w:sz w:val="18"/>
          <w:lang w:val="da-DK"/>
        </w:rPr>
        <w:t>I december 2020 lukkede Blue World Technologies deres seneste investeringsrunde på 6,4 millioner euro og de arbejder sig hen imod en børsnotering i fremtiden.</w:t>
      </w:r>
    </w:p>
    <w:p w14:paraId="4B492477" w14:textId="77777777" w:rsidR="00471DA9" w:rsidRPr="00401E83" w:rsidRDefault="00471DA9" w:rsidP="00471DA9">
      <w:pPr>
        <w:rPr>
          <w:sz w:val="18"/>
          <w:lang w:val="da-DK"/>
        </w:rPr>
      </w:pPr>
    </w:p>
    <w:p w14:paraId="66680A26" w14:textId="0E172D87" w:rsidR="00471DA9" w:rsidRPr="00401E83" w:rsidRDefault="00471DA9" w:rsidP="00471DA9">
      <w:pPr>
        <w:rPr>
          <w:sz w:val="18"/>
          <w:lang w:val="da-DK"/>
        </w:rPr>
      </w:pPr>
      <w:r w:rsidRPr="00401E83">
        <w:rPr>
          <w:sz w:val="18"/>
          <w:lang w:val="da-DK"/>
        </w:rPr>
        <w:t xml:space="preserve">Læs mere om Blue World Technologies på vores hjemmeside </w:t>
      </w:r>
      <w:hyperlink r:id="rId13" w:history="1">
        <w:r w:rsidRPr="00401E83">
          <w:rPr>
            <w:rStyle w:val="Hyperlink"/>
            <w:sz w:val="18"/>
            <w:lang w:val="da-DK"/>
          </w:rPr>
          <w:t>www.blue.world</w:t>
        </w:r>
      </w:hyperlink>
      <w:r w:rsidRPr="00401E83">
        <w:rPr>
          <w:sz w:val="18"/>
          <w:lang w:val="da-DK"/>
        </w:rPr>
        <w:t xml:space="preserve"> </w:t>
      </w:r>
      <w:r w:rsidRPr="00401E83">
        <w:rPr>
          <w:sz w:val="18"/>
          <w:lang w:val="da-DK"/>
        </w:rPr>
        <w:t xml:space="preserve">eller besøg os på </w:t>
      </w:r>
      <w:hyperlink r:id="rId14" w:anchor="social-media" w:history="1">
        <w:r w:rsidRPr="00401E83">
          <w:rPr>
            <w:rStyle w:val="Hyperlink"/>
            <w:sz w:val="18"/>
            <w:lang w:val="da-DK"/>
          </w:rPr>
          <w:t>social</w:t>
        </w:r>
        <w:r w:rsidRPr="00401E83">
          <w:rPr>
            <w:rStyle w:val="Hyperlink"/>
            <w:sz w:val="18"/>
            <w:lang w:val="da-DK"/>
          </w:rPr>
          <w:t>e</w:t>
        </w:r>
        <w:r w:rsidRPr="00401E83">
          <w:rPr>
            <w:rStyle w:val="Hyperlink"/>
            <w:sz w:val="18"/>
            <w:lang w:val="da-DK"/>
          </w:rPr>
          <w:t xml:space="preserve"> medi</w:t>
        </w:r>
        <w:r w:rsidRPr="00401E83">
          <w:rPr>
            <w:rStyle w:val="Hyperlink"/>
            <w:sz w:val="18"/>
            <w:lang w:val="da-DK"/>
          </w:rPr>
          <w:t>er</w:t>
        </w:r>
      </w:hyperlink>
      <w:r w:rsidRPr="00401E83">
        <w:rPr>
          <w:sz w:val="18"/>
          <w:lang w:val="da-DK"/>
        </w:rPr>
        <w:t>.</w:t>
      </w:r>
    </w:p>
    <w:p w14:paraId="7DC4C304" w14:textId="6DCAFC2D" w:rsidR="000B58E8" w:rsidRPr="00401E83" w:rsidRDefault="000B58E8" w:rsidP="000B58E8">
      <w:pPr>
        <w:spacing w:after="160" w:line="259" w:lineRule="auto"/>
        <w:rPr>
          <w:color w:val="FF0000"/>
          <w:sz w:val="18"/>
          <w:szCs w:val="18"/>
          <w:lang w:val="da-DK"/>
        </w:rPr>
      </w:pPr>
      <w:r w:rsidRPr="00401E83">
        <w:rPr>
          <w:color w:val="FF0000"/>
          <w:sz w:val="18"/>
          <w:szCs w:val="18"/>
          <w:lang w:val="da-DK"/>
        </w:rPr>
        <w:t xml:space="preserve">  </w:t>
      </w:r>
    </w:p>
    <w:p w14:paraId="72ED2CF2" w14:textId="7F0F27B8" w:rsidR="000B58E8" w:rsidRPr="00401E83" w:rsidRDefault="000A1BE3" w:rsidP="000B58E8">
      <w:pPr>
        <w:pStyle w:val="Heading2"/>
        <w:rPr>
          <w:lang w:val="da-DK"/>
        </w:rPr>
      </w:pPr>
      <w:r w:rsidRPr="00401E83">
        <w:rPr>
          <w:lang w:val="da-DK"/>
        </w:rPr>
        <w:lastRenderedPageBreak/>
        <w:t>Om</w:t>
      </w:r>
      <w:r w:rsidR="000B58E8" w:rsidRPr="00401E83">
        <w:rPr>
          <w:lang w:val="da-DK"/>
        </w:rPr>
        <w:t xml:space="preserve"> Karma Automotive   </w:t>
      </w:r>
    </w:p>
    <w:p w14:paraId="1E13C941" w14:textId="3151BDAE" w:rsidR="00A07459" w:rsidRDefault="000A1BE3" w:rsidP="000B58E8">
      <w:pPr>
        <w:spacing w:after="160" w:line="259" w:lineRule="auto"/>
        <w:rPr>
          <w:sz w:val="18"/>
          <w:szCs w:val="18"/>
          <w:lang w:val="da-DK"/>
        </w:rPr>
      </w:pPr>
      <w:r w:rsidRPr="00401E83">
        <w:rPr>
          <w:sz w:val="18"/>
          <w:szCs w:val="18"/>
          <w:lang w:val="da-DK"/>
        </w:rPr>
        <w:t xml:space="preserve">Karma Automotive, der blev grundlagt i 2014, er en producent af luksus-elbiler i det sydlige Californien. </w:t>
      </w:r>
      <w:r w:rsidR="00F71CC3" w:rsidRPr="00401E83">
        <w:rPr>
          <w:sz w:val="18"/>
          <w:szCs w:val="18"/>
          <w:lang w:val="da-DK"/>
        </w:rPr>
        <w:t xml:space="preserve">Med </w:t>
      </w:r>
      <w:r w:rsidRPr="00401E83">
        <w:rPr>
          <w:sz w:val="18"/>
          <w:szCs w:val="18"/>
          <w:lang w:val="da-DK"/>
        </w:rPr>
        <w:t xml:space="preserve">hovedkvarter i </w:t>
      </w:r>
      <w:proofErr w:type="spellStart"/>
      <w:r w:rsidRPr="00401E83">
        <w:rPr>
          <w:sz w:val="18"/>
          <w:szCs w:val="18"/>
          <w:lang w:val="da-DK"/>
        </w:rPr>
        <w:t>Irvine</w:t>
      </w:r>
      <w:proofErr w:type="spellEnd"/>
      <w:r w:rsidRPr="00401E83">
        <w:rPr>
          <w:sz w:val="18"/>
          <w:szCs w:val="18"/>
          <w:lang w:val="da-DK"/>
        </w:rPr>
        <w:t>, Californien</w:t>
      </w:r>
      <w:r w:rsidR="00FA3518" w:rsidRPr="00401E83">
        <w:rPr>
          <w:sz w:val="18"/>
          <w:szCs w:val="18"/>
          <w:lang w:val="da-DK"/>
        </w:rPr>
        <w:t xml:space="preserve"> og</w:t>
      </w:r>
      <w:r w:rsidRPr="00401E83">
        <w:rPr>
          <w:sz w:val="18"/>
          <w:szCs w:val="18"/>
          <w:lang w:val="da-DK"/>
        </w:rPr>
        <w:t xml:space="preserve"> med e</w:t>
      </w:r>
      <w:r w:rsidR="00FA3518" w:rsidRPr="00401E83">
        <w:rPr>
          <w:sz w:val="18"/>
          <w:szCs w:val="18"/>
          <w:lang w:val="da-DK"/>
        </w:rPr>
        <w:t>n</w:t>
      </w:r>
      <w:r w:rsidRPr="00401E83">
        <w:rPr>
          <w:sz w:val="18"/>
          <w:szCs w:val="18"/>
          <w:lang w:val="da-DK"/>
        </w:rPr>
        <w:t xml:space="preserve"> </w:t>
      </w:r>
      <w:r w:rsidR="00E842FF" w:rsidRPr="00401E83">
        <w:rPr>
          <w:sz w:val="18"/>
          <w:szCs w:val="18"/>
          <w:lang w:val="da-DK"/>
        </w:rPr>
        <w:t>bilfabrik</w:t>
      </w:r>
      <w:r w:rsidRPr="00401E83">
        <w:rPr>
          <w:sz w:val="18"/>
          <w:szCs w:val="18"/>
          <w:lang w:val="da-DK"/>
        </w:rPr>
        <w:t xml:space="preserve"> i Moreno Valley</w:t>
      </w:r>
      <w:r w:rsidR="00FA3518" w:rsidRPr="00401E83">
        <w:rPr>
          <w:sz w:val="18"/>
          <w:szCs w:val="18"/>
          <w:lang w:val="da-DK"/>
        </w:rPr>
        <w:t xml:space="preserve"> </w:t>
      </w:r>
      <w:r w:rsidRPr="00401E83">
        <w:rPr>
          <w:sz w:val="18"/>
          <w:szCs w:val="18"/>
          <w:lang w:val="da-DK"/>
        </w:rPr>
        <w:t xml:space="preserve">sælger </w:t>
      </w:r>
      <w:r w:rsidR="00FA3518" w:rsidRPr="00401E83">
        <w:rPr>
          <w:sz w:val="18"/>
          <w:szCs w:val="18"/>
          <w:lang w:val="da-DK"/>
        </w:rPr>
        <w:t xml:space="preserve">Karma </w:t>
      </w:r>
      <w:r w:rsidRPr="00401E83">
        <w:rPr>
          <w:sz w:val="18"/>
          <w:szCs w:val="18"/>
          <w:lang w:val="da-DK"/>
        </w:rPr>
        <w:t xml:space="preserve">køretøjer via sit forhandlernetværk </w:t>
      </w:r>
      <w:r w:rsidR="00BB66DF" w:rsidRPr="00401E83">
        <w:rPr>
          <w:sz w:val="18"/>
          <w:szCs w:val="18"/>
          <w:lang w:val="da-DK"/>
        </w:rPr>
        <w:t xml:space="preserve">med </w:t>
      </w:r>
      <w:r w:rsidRPr="00401E83">
        <w:rPr>
          <w:sz w:val="18"/>
          <w:szCs w:val="18"/>
          <w:lang w:val="da-DK"/>
        </w:rPr>
        <w:t xml:space="preserve">næsten 40 </w:t>
      </w:r>
      <w:r w:rsidR="00BA7149" w:rsidRPr="00401E83">
        <w:rPr>
          <w:sz w:val="18"/>
          <w:szCs w:val="18"/>
          <w:lang w:val="da-DK"/>
        </w:rPr>
        <w:t>lokalisationer</w:t>
      </w:r>
      <w:r w:rsidRPr="00401E83">
        <w:rPr>
          <w:sz w:val="18"/>
          <w:szCs w:val="18"/>
          <w:lang w:val="da-DK"/>
        </w:rPr>
        <w:t xml:space="preserve"> i Nordamerika, Europa, Sydamerika og Mellemøsten. Karmas </w:t>
      </w:r>
      <w:r w:rsidR="005407E0">
        <w:rPr>
          <w:sz w:val="18"/>
          <w:szCs w:val="18"/>
          <w:lang w:val="da-DK"/>
        </w:rPr>
        <w:t>”</w:t>
      </w:r>
      <w:r w:rsidRPr="00401E83">
        <w:rPr>
          <w:sz w:val="18"/>
          <w:szCs w:val="18"/>
          <w:lang w:val="da-DK"/>
        </w:rPr>
        <w:t xml:space="preserve">Innovation and </w:t>
      </w:r>
      <w:proofErr w:type="spellStart"/>
      <w:r w:rsidRPr="00401E83">
        <w:rPr>
          <w:sz w:val="18"/>
          <w:szCs w:val="18"/>
          <w:lang w:val="da-DK"/>
        </w:rPr>
        <w:t>Customization</w:t>
      </w:r>
      <w:proofErr w:type="spellEnd"/>
      <w:r w:rsidRPr="00401E83">
        <w:rPr>
          <w:sz w:val="18"/>
          <w:szCs w:val="18"/>
          <w:lang w:val="da-DK"/>
        </w:rPr>
        <w:t xml:space="preserve"> Center</w:t>
      </w:r>
      <w:r w:rsidR="005407E0">
        <w:rPr>
          <w:sz w:val="18"/>
          <w:szCs w:val="18"/>
          <w:lang w:val="da-DK"/>
        </w:rPr>
        <w:t>”</w:t>
      </w:r>
      <w:r w:rsidRPr="00401E83">
        <w:rPr>
          <w:sz w:val="18"/>
          <w:szCs w:val="18"/>
          <w:lang w:val="da-DK"/>
        </w:rPr>
        <w:t xml:space="preserve">, der åbnede i 2019, tilbyder design-, tilpasnings- og fremstillingsservices i verdensklasse sammen med elektrificeringsplatforme. </w:t>
      </w:r>
    </w:p>
    <w:p w14:paraId="08773952" w14:textId="675C9FE2" w:rsidR="000A1BE3" w:rsidRPr="00401E83" w:rsidRDefault="000A1BE3" w:rsidP="000B58E8">
      <w:pPr>
        <w:spacing w:after="160" w:line="259" w:lineRule="auto"/>
        <w:rPr>
          <w:sz w:val="18"/>
          <w:szCs w:val="18"/>
          <w:lang w:val="da-DK"/>
        </w:rPr>
      </w:pPr>
      <w:r w:rsidRPr="00401E83">
        <w:rPr>
          <w:sz w:val="18"/>
          <w:szCs w:val="18"/>
          <w:lang w:val="da-DK"/>
        </w:rPr>
        <w:t xml:space="preserve">Karmas flagskibskøretøj, </w:t>
      </w:r>
      <w:proofErr w:type="spellStart"/>
      <w:r w:rsidRPr="00401E83">
        <w:rPr>
          <w:sz w:val="18"/>
          <w:szCs w:val="18"/>
          <w:lang w:val="da-DK"/>
        </w:rPr>
        <w:t>Revero</w:t>
      </w:r>
      <w:proofErr w:type="spellEnd"/>
      <w:r w:rsidRPr="00401E83">
        <w:rPr>
          <w:sz w:val="18"/>
          <w:szCs w:val="18"/>
          <w:lang w:val="da-DK"/>
        </w:rPr>
        <w:t xml:space="preserve">® GT, </w:t>
      </w:r>
      <w:r w:rsidR="00EE1CA1" w:rsidRPr="00401E83">
        <w:rPr>
          <w:sz w:val="18"/>
          <w:szCs w:val="18"/>
          <w:lang w:val="da-DK"/>
        </w:rPr>
        <w:t xml:space="preserve">som </w:t>
      </w:r>
      <w:r w:rsidR="000363E7" w:rsidRPr="00401E83">
        <w:rPr>
          <w:sz w:val="18"/>
          <w:szCs w:val="18"/>
          <w:lang w:val="da-DK"/>
        </w:rPr>
        <w:t>blev k</w:t>
      </w:r>
      <w:r w:rsidR="00EE1CA1" w:rsidRPr="00401E83">
        <w:rPr>
          <w:sz w:val="18"/>
          <w:szCs w:val="18"/>
          <w:lang w:val="da-DK"/>
        </w:rPr>
        <w:t>året som</w:t>
      </w:r>
      <w:r w:rsidR="0016028E" w:rsidRPr="00401E83">
        <w:rPr>
          <w:sz w:val="18"/>
          <w:szCs w:val="18"/>
          <w:lang w:val="da-DK"/>
        </w:rPr>
        <w:t xml:space="preserve"> </w:t>
      </w:r>
      <w:r w:rsidR="00E867D8" w:rsidRPr="00401E83">
        <w:rPr>
          <w:sz w:val="18"/>
          <w:szCs w:val="18"/>
          <w:lang w:val="da-DK"/>
        </w:rPr>
        <w:t>”</w:t>
      </w:r>
      <w:r w:rsidRPr="00401E83">
        <w:rPr>
          <w:sz w:val="18"/>
          <w:szCs w:val="18"/>
          <w:lang w:val="da-DK"/>
        </w:rPr>
        <w:t xml:space="preserve">Green Car </w:t>
      </w:r>
      <w:proofErr w:type="spellStart"/>
      <w:r w:rsidRPr="00401E83">
        <w:rPr>
          <w:sz w:val="18"/>
          <w:szCs w:val="18"/>
          <w:lang w:val="da-DK"/>
        </w:rPr>
        <w:t>Journal</w:t>
      </w:r>
      <w:r w:rsidR="00EE1CA1" w:rsidRPr="00401E83">
        <w:rPr>
          <w:sz w:val="18"/>
          <w:szCs w:val="18"/>
          <w:lang w:val="da-DK"/>
        </w:rPr>
        <w:t>’</w:t>
      </w:r>
      <w:r w:rsidR="000363E7" w:rsidRPr="00401E83">
        <w:rPr>
          <w:sz w:val="18"/>
          <w:szCs w:val="18"/>
          <w:lang w:val="da-DK"/>
        </w:rPr>
        <w:t>s</w:t>
      </w:r>
      <w:proofErr w:type="spellEnd"/>
      <w:r w:rsidR="000363E7" w:rsidRPr="00401E83">
        <w:rPr>
          <w:sz w:val="18"/>
          <w:szCs w:val="18"/>
          <w:lang w:val="da-DK"/>
        </w:rPr>
        <w:t xml:space="preserve"> </w:t>
      </w:r>
      <w:r w:rsidRPr="00401E83">
        <w:rPr>
          <w:sz w:val="18"/>
          <w:szCs w:val="18"/>
          <w:lang w:val="da-DK"/>
        </w:rPr>
        <w:t xml:space="preserve">2020 </w:t>
      </w:r>
      <w:proofErr w:type="spellStart"/>
      <w:r w:rsidRPr="00401E83">
        <w:rPr>
          <w:sz w:val="18"/>
          <w:szCs w:val="18"/>
          <w:lang w:val="da-DK"/>
        </w:rPr>
        <w:t>Luxury</w:t>
      </w:r>
      <w:proofErr w:type="spellEnd"/>
      <w:r w:rsidRPr="00401E83">
        <w:rPr>
          <w:sz w:val="18"/>
          <w:szCs w:val="18"/>
          <w:lang w:val="da-DK"/>
        </w:rPr>
        <w:t xml:space="preserve"> Green Car of the Year ™</w:t>
      </w:r>
      <w:r w:rsidR="00E867D8" w:rsidRPr="00401E83">
        <w:rPr>
          <w:sz w:val="18"/>
          <w:szCs w:val="18"/>
          <w:lang w:val="da-DK"/>
        </w:rPr>
        <w:t>”</w:t>
      </w:r>
      <w:r w:rsidRPr="00401E83">
        <w:rPr>
          <w:sz w:val="18"/>
          <w:szCs w:val="18"/>
          <w:lang w:val="da-DK"/>
        </w:rPr>
        <w:t xml:space="preserve">, er et elektrisk køretøj, der drives af dobbeltelektriske motorer, </w:t>
      </w:r>
      <w:r w:rsidR="001423D7" w:rsidRPr="00401E83">
        <w:rPr>
          <w:sz w:val="18"/>
          <w:szCs w:val="18"/>
          <w:lang w:val="da-DK"/>
        </w:rPr>
        <w:t>og</w:t>
      </w:r>
      <w:r w:rsidRPr="00401E83">
        <w:rPr>
          <w:sz w:val="18"/>
          <w:szCs w:val="18"/>
          <w:lang w:val="da-DK"/>
        </w:rPr>
        <w:t xml:space="preserve"> inkorporerer Karmas mål om at tilbyde førende teknologi med en oplevelse</w:t>
      </w:r>
      <w:r w:rsidR="00A361D2" w:rsidRPr="00401E83">
        <w:rPr>
          <w:sz w:val="18"/>
          <w:szCs w:val="18"/>
          <w:lang w:val="da-DK"/>
        </w:rPr>
        <w:t xml:space="preserve"> i luksus</w:t>
      </w:r>
      <w:r w:rsidR="00C50F3D" w:rsidRPr="00401E83">
        <w:rPr>
          <w:sz w:val="18"/>
          <w:szCs w:val="18"/>
          <w:lang w:val="da-DK"/>
        </w:rPr>
        <w:t>klasse</w:t>
      </w:r>
      <w:r w:rsidR="00064031">
        <w:rPr>
          <w:sz w:val="18"/>
          <w:szCs w:val="18"/>
          <w:lang w:val="da-DK"/>
        </w:rPr>
        <w:t>n</w:t>
      </w:r>
      <w:r w:rsidRPr="00401E83">
        <w:rPr>
          <w:sz w:val="18"/>
          <w:szCs w:val="18"/>
          <w:lang w:val="da-DK"/>
        </w:rPr>
        <w:t>. Hvert Karma-køretøj er skabt med enestående individuel</w:t>
      </w:r>
      <w:r w:rsidR="00C50F3D" w:rsidRPr="00401E83">
        <w:rPr>
          <w:sz w:val="18"/>
          <w:szCs w:val="18"/>
          <w:lang w:val="da-DK"/>
        </w:rPr>
        <w:t>t</w:t>
      </w:r>
      <w:r w:rsidRPr="00401E83">
        <w:rPr>
          <w:sz w:val="18"/>
          <w:szCs w:val="18"/>
          <w:lang w:val="da-DK"/>
        </w:rPr>
        <w:t xml:space="preserve"> </w:t>
      </w:r>
      <w:r w:rsidR="00C50F3D" w:rsidRPr="00401E83">
        <w:rPr>
          <w:sz w:val="18"/>
          <w:szCs w:val="18"/>
          <w:lang w:val="da-DK"/>
        </w:rPr>
        <w:t>fokus</w:t>
      </w:r>
      <w:r w:rsidRPr="00401E83">
        <w:rPr>
          <w:sz w:val="18"/>
          <w:szCs w:val="18"/>
          <w:lang w:val="da-DK"/>
        </w:rPr>
        <w:t xml:space="preserve"> og </w:t>
      </w:r>
      <w:r w:rsidR="00037794" w:rsidRPr="00401E83">
        <w:rPr>
          <w:sz w:val="18"/>
          <w:szCs w:val="18"/>
          <w:lang w:val="da-DK"/>
        </w:rPr>
        <w:t>håndværksmæssig dygtighed</w:t>
      </w:r>
      <w:r w:rsidRPr="00401E83">
        <w:rPr>
          <w:sz w:val="18"/>
          <w:szCs w:val="18"/>
          <w:lang w:val="da-DK"/>
        </w:rPr>
        <w:t>.</w:t>
      </w:r>
    </w:p>
    <w:p w14:paraId="4D113431" w14:textId="45A815B8" w:rsidR="006722C7" w:rsidRPr="00401E83" w:rsidRDefault="00DF485D" w:rsidP="006722C7">
      <w:pPr>
        <w:spacing w:after="160" w:line="259" w:lineRule="auto"/>
        <w:rPr>
          <w:lang w:val="da-DK"/>
        </w:rPr>
      </w:pPr>
      <w:r w:rsidRPr="00401E83">
        <w:rPr>
          <w:sz w:val="18"/>
          <w:szCs w:val="18"/>
          <w:lang w:val="da-DK"/>
        </w:rPr>
        <w:t>For mere information besøg</w:t>
      </w:r>
      <w:r w:rsidR="000B58E8" w:rsidRPr="00401E83">
        <w:rPr>
          <w:sz w:val="18"/>
          <w:szCs w:val="18"/>
          <w:lang w:val="da-DK"/>
        </w:rPr>
        <w:t xml:space="preserve"> </w:t>
      </w:r>
      <w:hyperlink r:id="rId15" w:history="1">
        <w:r w:rsidR="000B58E8" w:rsidRPr="00401E83">
          <w:rPr>
            <w:rStyle w:val="Hyperlink"/>
            <w:sz w:val="18"/>
            <w:szCs w:val="18"/>
            <w:lang w:val="da-DK"/>
          </w:rPr>
          <w:t>www.karmaautomotive.com</w:t>
        </w:r>
      </w:hyperlink>
      <w:r w:rsidR="000B58E8" w:rsidRPr="00401E83">
        <w:rPr>
          <w:sz w:val="18"/>
          <w:szCs w:val="18"/>
          <w:lang w:val="da-DK"/>
        </w:rPr>
        <w:t xml:space="preserve">, </w:t>
      </w:r>
      <w:r w:rsidRPr="00401E83">
        <w:rPr>
          <w:sz w:val="18"/>
          <w:szCs w:val="18"/>
          <w:lang w:val="da-DK"/>
        </w:rPr>
        <w:t>eller</w:t>
      </w:r>
      <w:r w:rsidR="000B58E8" w:rsidRPr="00401E83">
        <w:rPr>
          <w:sz w:val="18"/>
          <w:szCs w:val="18"/>
          <w:lang w:val="da-DK"/>
        </w:rPr>
        <w:t xml:space="preserve"> </w:t>
      </w:r>
      <w:hyperlink r:id="rId16" w:history="1">
        <w:r w:rsidR="000B58E8" w:rsidRPr="00401E83">
          <w:rPr>
            <w:rStyle w:val="Hyperlink"/>
            <w:sz w:val="18"/>
            <w:szCs w:val="18"/>
            <w:lang w:val="da-DK"/>
          </w:rPr>
          <w:t>www.karmanewsroom.com</w:t>
        </w:r>
      </w:hyperlink>
      <w:r w:rsidR="000B58E8" w:rsidRPr="00401E83">
        <w:rPr>
          <w:sz w:val="18"/>
          <w:szCs w:val="18"/>
          <w:lang w:val="da-DK"/>
        </w:rPr>
        <w:t>.</w:t>
      </w:r>
    </w:p>
    <w:p w14:paraId="07F3807D" w14:textId="7F5699CB" w:rsidR="009834B4" w:rsidRPr="00401E83" w:rsidRDefault="009834B4" w:rsidP="004A6D24">
      <w:pPr>
        <w:rPr>
          <w:lang w:val="da-DK"/>
        </w:rPr>
      </w:pPr>
    </w:p>
    <w:sectPr w:rsidR="009834B4" w:rsidRPr="00401E83" w:rsidSect="00365B3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701" w:right="1701" w:bottom="1418" w:left="1418" w:header="130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436E61" w14:textId="77777777" w:rsidR="00B102A8" w:rsidRDefault="00B102A8" w:rsidP="00170FF8">
      <w:r>
        <w:separator/>
      </w:r>
    </w:p>
  </w:endnote>
  <w:endnote w:type="continuationSeparator" w:id="0">
    <w:p w14:paraId="675A1DB7" w14:textId="77777777" w:rsidR="00B102A8" w:rsidRDefault="00B102A8" w:rsidP="00170FF8">
      <w:r>
        <w:continuationSeparator/>
      </w:r>
    </w:p>
  </w:endnote>
  <w:endnote w:type="continuationNotice" w:id="1">
    <w:p w14:paraId="3665AB17" w14:textId="77777777" w:rsidR="00E77496" w:rsidRDefault="00E774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crosoft YaHei">
    <w:altName w:val="微软雅黑@...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B64B0" w14:textId="77777777" w:rsidR="002B46DF" w:rsidRDefault="002B46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472942"/>
      <w:docPartObj>
        <w:docPartGallery w:val="Page Numbers (Bottom of Page)"/>
        <w:docPartUnique/>
      </w:docPartObj>
    </w:sdtPr>
    <w:sdtEndPr>
      <w:rPr>
        <w:color w:val="BFBFBF" w:themeColor="background1" w:themeShade="BF"/>
        <w:sz w:val="18"/>
        <w:szCs w:val="18"/>
      </w:rPr>
    </w:sdtEndPr>
    <w:sdtContent>
      <w:sdt>
        <w:sdtPr>
          <w:rPr>
            <w:color w:val="BFBFBF" w:themeColor="background1" w:themeShade="BF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4A87E35C" w14:textId="77777777" w:rsidR="00365B3A" w:rsidRPr="00365B3A" w:rsidRDefault="00365B3A">
            <w:pPr>
              <w:pStyle w:val="Footer"/>
              <w:jc w:val="center"/>
              <w:rPr>
                <w:bCs/>
                <w:color w:val="BFBFBF" w:themeColor="background1" w:themeShade="BF"/>
                <w:sz w:val="18"/>
                <w:szCs w:val="18"/>
              </w:rPr>
            </w:pP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PAGE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  <w:r w:rsidRPr="00365B3A">
              <w:rPr>
                <w:color w:val="BFBFBF" w:themeColor="background1" w:themeShade="BF"/>
                <w:sz w:val="18"/>
                <w:szCs w:val="18"/>
              </w:rPr>
              <w:t xml:space="preserve"> / 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begin"/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instrText xml:space="preserve"> NUMPAGES  </w:instrTex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separate"/>
            </w:r>
            <w:r w:rsidRPr="00365B3A">
              <w:rPr>
                <w:bCs/>
                <w:noProof/>
                <w:color w:val="BFBFBF" w:themeColor="background1" w:themeShade="BF"/>
                <w:sz w:val="18"/>
                <w:szCs w:val="18"/>
              </w:rPr>
              <w:t>2</w:t>
            </w:r>
            <w:r w:rsidRPr="00365B3A">
              <w:rPr>
                <w:bCs/>
                <w:color w:val="BFBFBF" w:themeColor="background1" w:themeShade="BF"/>
                <w:sz w:val="18"/>
                <w:szCs w:val="18"/>
              </w:rPr>
              <w:fldChar w:fldCharType="end"/>
            </w:r>
          </w:p>
          <w:p w14:paraId="5A2A243A" w14:textId="77777777" w:rsidR="00365B3A" w:rsidRPr="00365B3A" w:rsidRDefault="00661167">
            <w:pPr>
              <w:pStyle w:val="Footer"/>
              <w:jc w:val="center"/>
              <w:rPr>
                <w:color w:val="BFBFBF" w:themeColor="background1" w:themeShade="BF"/>
                <w:sz w:val="18"/>
                <w:szCs w:val="18"/>
              </w:rPr>
            </w:pPr>
          </w:p>
        </w:sdtContent>
      </w:sdt>
    </w:sdtContent>
  </w:sdt>
  <w:p w14:paraId="1DBC9CD0" w14:textId="77777777" w:rsidR="00365B3A" w:rsidRPr="00365B3A" w:rsidRDefault="00365B3A" w:rsidP="00365B3A">
    <w:pPr>
      <w:pStyle w:val="Footer"/>
      <w:jc w:val="center"/>
      <w:rPr>
        <w:color w:val="BFBFBF" w:themeColor="background1" w:themeShade="BF"/>
        <w:sz w:val="18"/>
        <w:szCs w:val="18"/>
      </w:rPr>
    </w:pPr>
    <w:r w:rsidRPr="00365B3A">
      <w:rPr>
        <w:color w:val="BFBFBF" w:themeColor="background1" w:themeShade="BF"/>
        <w:sz w:val="18"/>
        <w:szCs w:val="18"/>
      </w:rPr>
      <w:t>Blue World Technologi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A3B97" w14:textId="77777777" w:rsidR="002B46DF" w:rsidRDefault="002B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D054F6" w14:textId="77777777" w:rsidR="00B102A8" w:rsidRDefault="00B102A8" w:rsidP="00170FF8">
      <w:r>
        <w:separator/>
      </w:r>
    </w:p>
  </w:footnote>
  <w:footnote w:type="continuationSeparator" w:id="0">
    <w:p w14:paraId="299D0333" w14:textId="77777777" w:rsidR="00B102A8" w:rsidRDefault="00B102A8" w:rsidP="00170FF8">
      <w:r>
        <w:continuationSeparator/>
      </w:r>
    </w:p>
  </w:footnote>
  <w:footnote w:type="continuationNotice" w:id="1">
    <w:p w14:paraId="5DA460D8" w14:textId="77777777" w:rsidR="00E77496" w:rsidRDefault="00E774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FBE11" w14:textId="77777777" w:rsidR="002B46DF" w:rsidRDefault="002B46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6DBE5" w14:textId="77777777" w:rsidR="00170FF8" w:rsidRDefault="00170FF8" w:rsidP="00170FF8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F3C33AD" wp14:editId="13972AA0">
          <wp:simplePos x="0" y="0"/>
          <wp:positionH relativeFrom="rightMargin">
            <wp:posOffset>-178338</wp:posOffset>
          </wp:positionH>
          <wp:positionV relativeFrom="page">
            <wp:posOffset>289560</wp:posOffset>
          </wp:positionV>
          <wp:extent cx="925006" cy="540000"/>
          <wp:effectExtent l="0" t="0" r="889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WorldTechnologies_logo_small_CMYK.png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006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2C1E0" w14:textId="77777777" w:rsidR="002B46DF" w:rsidRDefault="002B4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7868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C878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A079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9E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00F9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E2D1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48A7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3C1F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6CB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32F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D7244D"/>
    <w:multiLevelType w:val="hybridMultilevel"/>
    <w:tmpl w:val="AC605814"/>
    <w:lvl w:ilvl="0" w:tplc="72E8972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F773B"/>
    <w:multiLevelType w:val="multilevel"/>
    <w:tmpl w:val="58009214"/>
    <w:lvl w:ilvl="0">
      <w:start w:val="1"/>
      <w:numFmt w:val="decimal"/>
      <w:pStyle w:val="Heading12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2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2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426458A"/>
    <w:multiLevelType w:val="hybridMultilevel"/>
    <w:tmpl w:val="04D83AFE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D6A8B"/>
    <w:multiLevelType w:val="hybridMultilevel"/>
    <w:tmpl w:val="4154A5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8226E"/>
    <w:multiLevelType w:val="hybridMultilevel"/>
    <w:tmpl w:val="39DC0B1E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7685B"/>
    <w:multiLevelType w:val="hybridMultilevel"/>
    <w:tmpl w:val="82AA3A22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830D9"/>
    <w:multiLevelType w:val="hybridMultilevel"/>
    <w:tmpl w:val="646CF83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01B59"/>
    <w:multiLevelType w:val="hybridMultilevel"/>
    <w:tmpl w:val="AA02A8E6"/>
    <w:lvl w:ilvl="0" w:tplc="78086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316F9"/>
    <w:multiLevelType w:val="hybridMultilevel"/>
    <w:tmpl w:val="2402E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5206AD"/>
    <w:multiLevelType w:val="hybridMultilevel"/>
    <w:tmpl w:val="F8C42688"/>
    <w:lvl w:ilvl="0" w:tplc="7B8E7756">
      <w:start w:val="1"/>
      <w:numFmt w:val="bullet"/>
      <w:pStyle w:val="Checkmarks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9D1E2E"/>
    <w:multiLevelType w:val="hybridMultilevel"/>
    <w:tmpl w:val="49887BC4"/>
    <w:lvl w:ilvl="0" w:tplc="CD8030B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51A43"/>
    <w:multiLevelType w:val="hybridMultilevel"/>
    <w:tmpl w:val="6956861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914BB"/>
    <w:multiLevelType w:val="hybridMultilevel"/>
    <w:tmpl w:val="A246C582"/>
    <w:lvl w:ilvl="0" w:tplc="D318FF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CB885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8"/>
  </w:num>
  <w:num w:numId="4">
    <w:abstractNumId w:val="16"/>
  </w:num>
  <w:num w:numId="5">
    <w:abstractNumId w:val="13"/>
  </w:num>
  <w:num w:numId="6">
    <w:abstractNumId w:val="17"/>
  </w:num>
  <w:num w:numId="7">
    <w:abstractNumId w:val="21"/>
  </w:num>
  <w:num w:numId="8">
    <w:abstractNumId w:val="14"/>
  </w:num>
  <w:num w:numId="9">
    <w:abstractNumId w:val="15"/>
  </w:num>
  <w:num w:numId="10">
    <w:abstractNumId w:val="10"/>
  </w:num>
  <w:num w:numId="11">
    <w:abstractNumId w:val="19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trackRevision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zc2tzAzMjI3s7BQ0lEKTi0uzszPAykwrgUAJlZwgCwAAAA="/>
  </w:docVars>
  <w:rsids>
    <w:rsidRoot w:val="000B58E8"/>
    <w:rsid w:val="000363E7"/>
    <w:rsid w:val="00037794"/>
    <w:rsid w:val="00062B48"/>
    <w:rsid w:val="00064031"/>
    <w:rsid w:val="00096E03"/>
    <w:rsid w:val="000A1BE3"/>
    <w:rsid w:val="000A69FA"/>
    <w:rsid w:val="000B58E8"/>
    <w:rsid w:val="000E75C8"/>
    <w:rsid w:val="001423D7"/>
    <w:rsid w:val="00153147"/>
    <w:rsid w:val="0016028E"/>
    <w:rsid w:val="00170FF8"/>
    <w:rsid w:val="00184C9E"/>
    <w:rsid w:val="00191D09"/>
    <w:rsid w:val="001B15A2"/>
    <w:rsid w:val="001B2978"/>
    <w:rsid w:val="00215147"/>
    <w:rsid w:val="0023185F"/>
    <w:rsid w:val="002B46DF"/>
    <w:rsid w:val="002E3AA1"/>
    <w:rsid w:val="002F155C"/>
    <w:rsid w:val="0032164B"/>
    <w:rsid w:val="00323AF3"/>
    <w:rsid w:val="00365A81"/>
    <w:rsid w:val="00365B3A"/>
    <w:rsid w:val="003A7D30"/>
    <w:rsid w:val="003B2CEE"/>
    <w:rsid w:val="003F511F"/>
    <w:rsid w:val="00401E83"/>
    <w:rsid w:val="00471DA9"/>
    <w:rsid w:val="004762EA"/>
    <w:rsid w:val="004851E6"/>
    <w:rsid w:val="00486A2F"/>
    <w:rsid w:val="004A4248"/>
    <w:rsid w:val="004A6D24"/>
    <w:rsid w:val="004B20D6"/>
    <w:rsid w:val="004B3FEE"/>
    <w:rsid w:val="004B4A90"/>
    <w:rsid w:val="004C16D5"/>
    <w:rsid w:val="00526EE0"/>
    <w:rsid w:val="005407E0"/>
    <w:rsid w:val="005479DF"/>
    <w:rsid w:val="00550016"/>
    <w:rsid w:val="00557D1A"/>
    <w:rsid w:val="0056523E"/>
    <w:rsid w:val="00567B6C"/>
    <w:rsid w:val="00581E2D"/>
    <w:rsid w:val="005871C0"/>
    <w:rsid w:val="005E422F"/>
    <w:rsid w:val="00642AB5"/>
    <w:rsid w:val="00644755"/>
    <w:rsid w:val="00660AC1"/>
    <w:rsid w:val="00661167"/>
    <w:rsid w:val="006722C7"/>
    <w:rsid w:val="00682821"/>
    <w:rsid w:val="006920D1"/>
    <w:rsid w:val="006A207E"/>
    <w:rsid w:val="006D00ED"/>
    <w:rsid w:val="00716121"/>
    <w:rsid w:val="007A0BF9"/>
    <w:rsid w:val="007A22B5"/>
    <w:rsid w:val="007B3921"/>
    <w:rsid w:val="007B3924"/>
    <w:rsid w:val="007E4A1D"/>
    <w:rsid w:val="008008D5"/>
    <w:rsid w:val="008064D0"/>
    <w:rsid w:val="00823B85"/>
    <w:rsid w:val="00842BE3"/>
    <w:rsid w:val="00842E72"/>
    <w:rsid w:val="00845859"/>
    <w:rsid w:val="0087243B"/>
    <w:rsid w:val="00874C83"/>
    <w:rsid w:val="0088400D"/>
    <w:rsid w:val="00893244"/>
    <w:rsid w:val="008A2225"/>
    <w:rsid w:val="008C2C76"/>
    <w:rsid w:val="008D1D32"/>
    <w:rsid w:val="008E1E12"/>
    <w:rsid w:val="008E2DA9"/>
    <w:rsid w:val="008E75F5"/>
    <w:rsid w:val="008F17F9"/>
    <w:rsid w:val="009371ED"/>
    <w:rsid w:val="00941817"/>
    <w:rsid w:val="00941D98"/>
    <w:rsid w:val="00950EC8"/>
    <w:rsid w:val="00975961"/>
    <w:rsid w:val="009834B4"/>
    <w:rsid w:val="0098406E"/>
    <w:rsid w:val="009C789F"/>
    <w:rsid w:val="009D7C20"/>
    <w:rsid w:val="009F4781"/>
    <w:rsid w:val="009F507A"/>
    <w:rsid w:val="00A07459"/>
    <w:rsid w:val="00A1305D"/>
    <w:rsid w:val="00A361D2"/>
    <w:rsid w:val="00A53FEB"/>
    <w:rsid w:val="00A55A74"/>
    <w:rsid w:val="00A87B28"/>
    <w:rsid w:val="00A9007F"/>
    <w:rsid w:val="00A94E4C"/>
    <w:rsid w:val="00AB28B8"/>
    <w:rsid w:val="00AB4871"/>
    <w:rsid w:val="00AC486B"/>
    <w:rsid w:val="00AF229B"/>
    <w:rsid w:val="00B102A8"/>
    <w:rsid w:val="00B16CF9"/>
    <w:rsid w:val="00B65EA0"/>
    <w:rsid w:val="00B84285"/>
    <w:rsid w:val="00B8497C"/>
    <w:rsid w:val="00BA267C"/>
    <w:rsid w:val="00BA7149"/>
    <w:rsid w:val="00BB66DF"/>
    <w:rsid w:val="00BE2E16"/>
    <w:rsid w:val="00BE5261"/>
    <w:rsid w:val="00BF7CF7"/>
    <w:rsid w:val="00C21243"/>
    <w:rsid w:val="00C271C7"/>
    <w:rsid w:val="00C408E1"/>
    <w:rsid w:val="00C50F3D"/>
    <w:rsid w:val="00C665FF"/>
    <w:rsid w:val="00CD6663"/>
    <w:rsid w:val="00CD6926"/>
    <w:rsid w:val="00CE630C"/>
    <w:rsid w:val="00CF05AC"/>
    <w:rsid w:val="00CF798D"/>
    <w:rsid w:val="00D246AC"/>
    <w:rsid w:val="00D4177D"/>
    <w:rsid w:val="00D61C19"/>
    <w:rsid w:val="00D62FA1"/>
    <w:rsid w:val="00D67315"/>
    <w:rsid w:val="00D77AEF"/>
    <w:rsid w:val="00D85F7E"/>
    <w:rsid w:val="00D937BE"/>
    <w:rsid w:val="00DC18B5"/>
    <w:rsid w:val="00DE5731"/>
    <w:rsid w:val="00DF485D"/>
    <w:rsid w:val="00E233E9"/>
    <w:rsid w:val="00E3749C"/>
    <w:rsid w:val="00E44150"/>
    <w:rsid w:val="00E77496"/>
    <w:rsid w:val="00E842FF"/>
    <w:rsid w:val="00E867D8"/>
    <w:rsid w:val="00E97BB0"/>
    <w:rsid w:val="00EA49F4"/>
    <w:rsid w:val="00EB5082"/>
    <w:rsid w:val="00ED4379"/>
    <w:rsid w:val="00ED7F81"/>
    <w:rsid w:val="00EE1CA1"/>
    <w:rsid w:val="00EE4B66"/>
    <w:rsid w:val="00F12187"/>
    <w:rsid w:val="00F1535F"/>
    <w:rsid w:val="00F30319"/>
    <w:rsid w:val="00F349C1"/>
    <w:rsid w:val="00F71CC3"/>
    <w:rsid w:val="00F77612"/>
    <w:rsid w:val="00F80502"/>
    <w:rsid w:val="00F9327F"/>
    <w:rsid w:val="00FA3518"/>
    <w:rsid w:val="00FD5EA1"/>
    <w:rsid w:val="00FF2DC7"/>
    <w:rsid w:val="00FF5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991E73B"/>
  <w15:chartTrackingRefBased/>
  <w15:docId w15:val="{B3DAFA2F-FFAB-427E-AD43-2DB00EB75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19" w:unhideWhenUsed="1"/>
    <w:lsdException w:name="heading 7" w:semiHidden="1" w:uiPriority="19" w:unhideWhenUsed="1" w:qFormat="1"/>
    <w:lsdException w:name="heading 8" w:semiHidden="1" w:uiPriority="19" w:unhideWhenUsed="1" w:qFormat="1"/>
    <w:lsdException w:name="heading 9" w:semiHidden="1" w:uiPriority="1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5F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8E75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94E4C"/>
    <w:pPr>
      <w:keepNext/>
      <w:keepLines/>
      <w:spacing w:before="360" w:line="259" w:lineRule="auto"/>
      <w:outlineLvl w:val="1"/>
    </w:pPr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A94E4C"/>
    <w:pPr>
      <w:keepNext/>
      <w:keepLines/>
      <w:spacing w:before="360" w:line="259" w:lineRule="auto"/>
      <w:outlineLvl w:val="2"/>
    </w:pPr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4"/>
    <w:qFormat/>
    <w:rsid w:val="00B65EA0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19"/>
    <w:unhideWhenUsed/>
    <w:rsid w:val="007A22B5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E8F6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FF8"/>
  </w:style>
  <w:style w:type="paragraph" w:styleId="Footer">
    <w:name w:val="footer"/>
    <w:basedOn w:val="Normal"/>
    <w:link w:val="FooterChar"/>
    <w:uiPriority w:val="99"/>
    <w:unhideWhenUsed/>
    <w:rsid w:val="00170FF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0FF8"/>
  </w:style>
  <w:style w:type="paragraph" w:styleId="NoSpacing">
    <w:name w:val="No Spacing"/>
    <w:uiPriority w:val="18"/>
    <w:qFormat/>
    <w:rsid w:val="00EB508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8E75F5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character" w:styleId="Emphasis">
    <w:name w:val="Emphasis"/>
    <w:basedOn w:val="DefaultParagraphFont"/>
    <w:uiPriority w:val="11"/>
    <w:qFormat/>
    <w:rsid w:val="008E75F5"/>
    <w:rPr>
      <w:rFonts w:asciiTheme="minorHAnsi" w:eastAsiaTheme="minorEastAsia" w:hAnsiTheme="minorHAnsi"/>
      <w:i/>
      <w:iCs/>
    </w:rPr>
  </w:style>
  <w:style w:type="character" w:styleId="IntenseEmphasis">
    <w:name w:val="Intense Emphasis"/>
    <w:basedOn w:val="DefaultParagraphFont"/>
    <w:uiPriority w:val="12"/>
    <w:qFormat/>
    <w:rsid w:val="008E75F5"/>
    <w:rPr>
      <w:rFonts w:asciiTheme="minorHAnsi" w:eastAsiaTheme="minorEastAsia" w:hAnsiTheme="minorHAnsi"/>
      <w:i/>
      <w:iCs/>
      <w:color w:val="5CB885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3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7A22B5"/>
    <w:pPr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4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19"/>
    <w:rsid w:val="008D1D32"/>
    <w:rPr>
      <w:rFonts w:asciiTheme="majorHAnsi" w:eastAsiaTheme="majorEastAsia" w:hAnsiTheme="majorHAnsi" w:cstheme="majorBidi"/>
      <w:color w:val="3E8F62" w:themeColor="accent1" w:themeShade="BF"/>
    </w:rPr>
  </w:style>
  <w:style w:type="character" w:styleId="Hyperlink">
    <w:name w:val="Hyperlink"/>
    <w:basedOn w:val="DefaultParagraphFont"/>
    <w:uiPriority w:val="99"/>
    <w:unhideWhenUsed/>
    <w:rsid w:val="004B4A90"/>
    <w:rPr>
      <w:color w:val="5CB88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A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A90"/>
    <w:rPr>
      <w:color w:val="00B3C4" w:themeColor="followedHyperlink"/>
      <w:u w:val="single"/>
    </w:rPr>
  </w:style>
  <w:style w:type="paragraph" w:customStyle="1" w:styleId="Bullets">
    <w:name w:val="Bullets"/>
    <w:basedOn w:val="ListParagraph"/>
    <w:link w:val="BulletsChar"/>
    <w:uiPriority w:val="5"/>
    <w:qFormat/>
    <w:rsid w:val="002F155C"/>
    <w:pPr>
      <w:numPr>
        <w:numId w:val="10"/>
      </w:numPr>
      <w:spacing w:before="240"/>
      <w:ind w:left="714" w:hanging="357"/>
    </w:pPr>
  </w:style>
  <w:style w:type="paragraph" w:customStyle="1" w:styleId="Checkmarks">
    <w:name w:val="Check marks"/>
    <w:basedOn w:val="Bullets"/>
    <w:link w:val="CheckmarksChar"/>
    <w:uiPriority w:val="6"/>
    <w:qFormat/>
    <w:rsid w:val="00842BE3"/>
    <w:pPr>
      <w:numPr>
        <w:numId w:val="1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D1D32"/>
  </w:style>
  <w:style w:type="character" w:customStyle="1" w:styleId="BulletsChar">
    <w:name w:val="Bullets Char"/>
    <w:basedOn w:val="ListParagraphChar"/>
    <w:link w:val="Bullets"/>
    <w:uiPriority w:val="5"/>
    <w:rsid w:val="002F155C"/>
  </w:style>
  <w:style w:type="paragraph" w:customStyle="1" w:styleId="Heading12">
    <w:name w:val="Heading 1.2"/>
    <w:basedOn w:val="Heading1"/>
    <w:link w:val="Heading12Char"/>
    <w:uiPriority w:val="7"/>
    <w:qFormat/>
    <w:rsid w:val="00A94E4C"/>
    <w:pPr>
      <w:numPr>
        <w:numId w:val="12"/>
      </w:numPr>
      <w:spacing w:before="360"/>
      <w:ind w:left="357" w:hanging="357"/>
    </w:pPr>
  </w:style>
  <w:style w:type="character" w:customStyle="1" w:styleId="CheckmarksChar">
    <w:name w:val="Check marks Char"/>
    <w:basedOn w:val="BulletsChar"/>
    <w:link w:val="Checkmarks"/>
    <w:uiPriority w:val="6"/>
    <w:rsid w:val="008D1D32"/>
  </w:style>
  <w:style w:type="paragraph" w:customStyle="1" w:styleId="Heading22">
    <w:name w:val="Heading 2.2"/>
    <w:basedOn w:val="Heading2"/>
    <w:link w:val="Heading22Char"/>
    <w:uiPriority w:val="8"/>
    <w:qFormat/>
    <w:rsid w:val="008E2DA9"/>
    <w:pPr>
      <w:numPr>
        <w:ilvl w:val="1"/>
        <w:numId w:val="12"/>
      </w:numPr>
    </w:pPr>
  </w:style>
  <w:style w:type="character" w:customStyle="1" w:styleId="Heading12Char">
    <w:name w:val="Heading 1.2 Char"/>
    <w:basedOn w:val="Heading1Char"/>
    <w:link w:val="Heading12"/>
    <w:uiPriority w:val="7"/>
    <w:rsid w:val="008D1D32"/>
    <w:rPr>
      <w:rFonts w:asciiTheme="majorHAnsi" w:eastAsiaTheme="majorEastAsia" w:hAnsiTheme="majorHAnsi" w:cstheme="majorBidi"/>
      <w:b/>
      <w:color w:val="5CB885" w:themeColor="accent1"/>
      <w:sz w:val="40"/>
      <w:szCs w:val="32"/>
    </w:rPr>
  </w:style>
  <w:style w:type="paragraph" w:customStyle="1" w:styleId="Heading32">
    <w:name w:val="Heading 3.2"/>
    <w:basedOn w:val="Heading3"/>
    <w:link w:val="Heading32Char"/>
    <w:uiPriority w:val="9"/>
    <w:qFormat/>
    <w:rsid w:val="008E2DA9"/>
    <w:pPr>
      <w:numPr>
        <w:ilvl w:val="2"/>
        <w:numId w:val="12"/>
      </w:numPr>
    </w:pPr>
  </w:style>
  <w:style w:type="character" w:customStyle="1" w:styleId="Heading22Char">
    <w:name w:val="Heading 2.2 Char"/>
    <w:basedOn w:val="Heading2Char"/>
    <w:link w:val="Heading22"/>
    <w:uiPriority w:val="8"/>
    <w:rsid w:val="008D1D32"/>
    <w:rPr>
      <w:rFonts w:asciiTheme="majorHAnsi" w:eastAsiaTheme="majorEastAsia" w:hAnsiTheme="majorHAnsi" w:cstheme="majorBidi"/>
      <w:color w:val="5CB885" w:themeColor="accent1"/>
      <w:sz w:val="32"/>
      <w:szCs w:val="26"/>
    </w:rPr>
  </w:style>
  <w:style w:type="paragraph" w:customStyle="1" w:styleId="Heading42">
    <w:name w:val="Heading 4.2"/>
    <w:basedOn w:val="Heading4"/>
    <w:link w:val="Heading42Char"/>
    <w:uiPriority w:val="10"/>
    <w:qFormat/>
    <w:rsid w:val="008E2DA9"/>
    <w:pPr>
      <w:numPr>
        <w:ilvl w:val="3"/>
        <w:numId w:val="12"/>
      </w:numPr>
    </w:pPr>
  </w:style>
  <w:style w:type="character" w:customStyle="1" w:styleId="Heading32Char">
    <w:name w:val="Heading 3.2 Char"/>
    <w:basedOn w:val="Heading3Char"/>
    <w:link w:val="Heading32"/>
    <w:uiPriority w:val="9"/>
    <w:rsid w:val="008D1D32"/>
    <w:rPr>
      <w:rFonts w:asciiTheme="majorHAnsi" w:eastAsiaTheme="majorEastAsia" w:hAnsiTheme="majorHAnsi" w:cstheme="majorBidi"/>
      <w:b/>
      <w:color w:val="5CB885" w:themeColor="accent1"/>
      <w:sz w:val="28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7B3924"/>
    <w:rPr>
      <w:i/>
      <w:iCs/>
      <w:color w:val="404040" w:themeColor="text1" w:themeTint="BF"/>
    </w:rPr>
  </w:style>
  <w:style w:type="character" w:customStyle="1" w:styleId="Heading42Char">
    <w:name w:val="Heading 4.2 Char"/>
    <w:basedOn w:val="Heading4Char"/>
    <w:link w:val="Heading42"/>
    <w:uiPriority w:val="10"/>
    <w:rsid w:val="008D1D32"/>
    <w:rPr>
      <w:rFonts w:asciiTheme="majorHAnsi" w:eastAsiaTheme="majorEastAsia" w:hAnsiTheme="majorHAnsi" w:cstheme="majorBidi"/>
      <w:iCs/>
      <w:color w:val="5CB885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15"/>
    <w:qFormat/>
    <w:rsid w:val="008D1D32"/>
    <w:pPr>
      <w:pBdr>
        <w:top w:val="single" w:sz="4" w:space="10" w:color="5CB885" w:themeColor="accent1"/>
        <w:bottom w:val="single" w:sz="4" w:space="10" w:color="5CB885" w:themeColor="accent1"/>
      </w:pBdr>
      <w:spacing w:before="360" w:after="360" w:line="259" w:lineRule="auto"/>
      <w:ind w:left="864" w:right="864"/>
      <w:jc w:val="center"/>
    </w:pPr>
    <w:rPr>
      <w:i/>
      <w:iCs/>
      <w:color w:val="5CB885" w:themeColor="accent1"/>
    </w:rPr>
  </w:style>
  <w:style w:type="character" w:customStyle="1" w:styleId="IntenseQuoteChar">
    <w:name w:val="Intense Quote Char"/>
    <w:basedOn w:val="DefaultParagraphFont"/>
    <w:link w:val="IntenseQuote"/>
    <w:uiPriority w:val="15"/>
    <w:rsid w:val="008D1D32"/>
    <w:rPr>
      <w:i/>
      <w:iCs/>
      <w:color w:val="5CB885" w:themeColor="accent1"/>
    </w:rPr>
  </w:style>
  <w:style w:type="character" w:styleId="Strong">
    <w:name w:val="Strong"/>
    <w:basedOn w:val="DefaultParagraphFont"/>
    <w:uiPriority w:val="13"/>
    <w:qFormat/>
    <w:rsid w:val="00EB5082"/>
    <w:rPr>
      <w:rFonts w:asciiTheme="minorHAnsi" w:eastAsiaTheme="minorEastAsia" w:hAnsiTheme="minorHAnsi"/>
      <w:b/>
      <w:bCs/>
      <w:sz w:val="22"/>
    </w:rPr>
  </w:style>
  <w:style w:type="paragraph" w:styleId="Quote">
    <w:name w:val="Quote"/>
    <w:basedOn w:val="Normal"/>
    <w:next w:val="Normal"/>
    <w:link w:val="QuoteChar"/>
    <w:uiPriority w:val="14"/>
    <w:qFormat/>
    <w:rsid w:val="00EB508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4"/>
    <w:rsid w:val="00EB5082"/>
    <w:rPr>
      <w:rFonts w:eastAsiaTheme="minorEastAsia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1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466140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27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40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845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483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1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745228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64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60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35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blue.world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hyperlink" Target="mailto:jeholland@karmaautomotive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armanewsroom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kv@blue.world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karmaautomotive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lue.world/news/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ue World Technologies">
  <a:themeElements>
    <a:clrScheme name="Blue World Technologies">
      <a:dk1>
        <a:sysClr val="windowText" lastClr="000000"/>
      </a:dk1>
      <a:lt1>
        <a:sysClr val="window" lastClr="FFFFFF"/>
      </a:lt1>
      <a:dk2>
        <a:srgbClr val="0C2E40"/>
      </a:dk2>
      <a:lt2>
        <a:srgbClr val="E7E6E6"/>
      </a:lt2>
      <a:accent1>
        <a:srgbClr val="5CB885"/>
      </a:accent1>
      <a:accent2>
        <a:srgbClr val="00B3C4"/>
      </a:accent2>
      <a:accent3>
        <a:srgbClr val="5F246B"/>
      </a:accent3>
      <a:accent4>
        <a:srgbClr val="FCEB2B"/>
      </a:accent4>
      <a:accent5>
        <a:srgbClr val="D9205B"/>
      </a:accent5>
      <a:accent6>
        <a:srgbClr val="ED7728"/>
      </a:accent6>
      <a:hlink>
        <a:srgbClr val="5CB885"/>
      </a:hlink>
      <a:folHlink>
        <a:srgbClr val="00B3C4"/>
      </a:folHlink>
    </a:clrScheme>
    <a:fontScheme name="Blue World Technologies - Word">
      <a:majorFont>
        <a:latin typeface="Calibri Light"/>
        <a:ea typeface="Microsoft YaHei"/>
        <a:cs typeface=""/>
      </a:majorFont>
      <a:minorFont>
        <a:latin typeface="Calibri"/>
        <a:ea typeface="Microsoft YaHe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lue World Technologies" id="{6FA2A556-E7B3-49DA-A862-624BC5F8D545}" vid="{2704DE0C-508F-49DB-A7BD-9A6E7F291E5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E115A097B0074B83532FC86C03BF90" ma:contentTypeVersion="12" ma:contentTypeDescription="Create a new document." ma:contentTypeScope="" ma:versionID="a23c9709173655c5d3e65be08f85b370">
  <xsd:schema xmlns:xsd="http://www.w3.org/2001/XMLSchema" xmlns:xs="http://www.w3.org/2001/XMLSchema" xmlns:p="http://schemas.microsoft.com/office/2006/metadata/properties" xmlns:ns2="f3b7e33e-f50a-44fb-b104-0effc05fc33a" xmlns:ns3="b9298722-00d2-43f9-b57b-e294257f60c4" targetNamespace="http://schemas.microsoft.com/office/2006/metadata/properties" ma:root="true" ma:fieldsID="7ac246f608f31cdac82911ee3a967f24" ns2:_="" ns3:_="">
    <xsd:import namespace="f3b7e33e-f50a-44fb-b104-0effc05fc33a"/>
    <xsd:import namespace="b9298722-00d2-43f9-b57b-e294257f6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b7e33e-f50a-44fb-b104-0effc05fc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298722-00d2-43f9-b57b-e294257f60c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74E854-39E5-4ECF-9D28-3264D7C4F3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6F37D1-B6F6-4529-8AFF-01C699CE9775}">
  <ds:schemaRefs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b9298722-00d2-43f9-b57b-e294257f60c4"/>
    <ds:schemaRef ds:uri="f3b7e33e-f50a-44fb-b104-0effc05fc33a"/>
  </ds:schemaRefs>
</ds:datastoreItem>
</file>

<file path=customXml/itemProps3.xml><?xml version="1.0" encoding="utf-8"?>
<ds:datastoreItem xmlns:ds="http://schemas.openxmlformats.org/officeDocument/2006/customXml" ds:itemID="{66B3CE44-F0C7-4E9E-BBA3-81C3B11306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b7e33e-f50a-44fb-b104-0effc05fc33a"/>
    <ds:schemaRef ds:uri="b9298722-00d2-43f9-b57b-e294257f6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Kvist</dc:creator>
  <cp:keywords/>
  <dc:description/>
  <cp:lastModifiedBy>Anne Kvist</cp:lastModifiedBy>
  <cp:revision>114</cp:revision>
  <cp:lastPrinted>2019-02-20T11:07:00Z</cp:lastPrinted>
  <dcterms:created xsi:type="dcterms:W3CDTF">2021-01-30T11:10:00Z</dcterms:created>
  <dcterms:modified xsi:type="dcterms:W3CDTF">2021-02-01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E115A097B0074B83532FC86C03BF90</vt:lpwstr>
  </property>
</Properties>
</file>